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0921834A" w:rsidR="00D45D64" w:rsidRPr="005E648F" w:rsidRDefault="00D45D64" w:rsidP="00683098">
      <w:pPr>
        <w:pStyle w:val="Heading1"/>
        <w:rPr>
          <w:lang w:val="bg-BG"/>
        </w:rPr>
      </w:pPr>
      <w:bookmarkStart w:id="0" w:name="_GoBack"/>
      <w:bookmarkEnd w:id="0"/>
      <w:r>
        <w:t>Exercise</w:t>
      </w:r>
      <w:r w:rsidR="00A15D45">
        <w:t>: Graph Theory</w:t>
      </w:r>
      <w:r w:rsidR="00681DFF">
        <w:t xml:space="preserve">, </w:t>
      </w:r>
      <w:r w:rsidR="00A15D45">
        <w:t xml:space="preserve">Traversal </w:t>
      </w:r>
      <w:r w:rsidR="00A15D45" w:rsidRPr="00A15D45">
        <w:t>and</w:t>
      </w:r>
      <w:r w:rsidR="00A15D45">
        <w:t xml:space="preserve"> </w:t>
      </w:r>
      <w:r w:rsidR="00681DFF">
        <w:t>Topological Sorting</w:t>
      </w:r>
    </w:p>
    <w:p w14:paraId="49A5607F" w14:textId="4CD7ECF2" w:rsidR="000F0C89" w:rsidRPr="007C73AB" w:rsidRDefault="000F0C89" w:rsidP="000F0C89">
      <w:pPr>
        <w:spacing w:line="360" w:lineRule="auto"/>
        <w:rPr>
          <w:lang w:val="bg-BG"/>
        </w:rPr>
      </w:pPr>
      <w:r w:rsidRPr="002D25BB">
        <w:t xml:space="preserve">This document defines the </w:t>
      </w:r>
      <w:r w:rsidR="00351D14">
        <w:rPr>
          <w:bCs/>
        </w:rPr>
        <w:t>exercise</w:t>
      </w:r>
      <w:r w:rsidRPr="002D25BB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6CB904F4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EE7E68">
        <w:t>to</w:t>
      </w:r>
      <w:r w:rsidRPr="002D25BB">
        <w:t xml:space="preserve"> all below</w:t>
      </w:r>
      <w:r w:rsidR="00021D7D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040454" w14:textId="77777777" w:rsidR="00A15D45" w:rsidRPr="00683098" w:rsidRDefault="00A15D45" w:rsidP="00683098">
      <w:pPr>
        <w:pStyle w:val="Heading2"/>
      </w:pPr>
      <w:r w:rsidRPr="00683098">
        <w:t>Areas in Matrix</w:t>
      </w:r>
    </w:p>
    <w:p w14:paraId="6626EDA5" w14:textId="6EFC3447" w:rsidR="00A15D45" w:rsidRDefault="00A15D45" w:rsidP="00A15D45">
      <w:pPr>
        <w:jc w:val="both"/>
      </w:pPr>
      <w:r w:rsidRPr="000A0CD5">
        <w:t>We are given a matrix of letters of size N * M. Two cells are neighbor</w:t>
      </w:r>
      <w:r w:rsidR="00021D7D">
        <w:t>s</w:t>
      </w:r>
      <w:r w:rsidRPr="000A0CD5">
        <w:t xml:space="preserve"> if they share a common wall. Write a program to find the connected areas of neighbor cells holding the same letter. </w:t>
      </w:r>
      <w:r>
        <w:t>D</w:t>
      </w:r>
      <w:r w:rsidRPr="000A0CD5">
        <w:t>isplay the </w:t>
      </w:r>
      <w:r w:rsidRPr="00D9039E">
        <w:rPr>
          <w:b/>
        </w:rPr>
        <w:t>total number of areas</w:t>
      </w:r>
      <w:r w:rsidRPr="000A0CD5">
        <w:t xml:space="preserve"> and the number of </w:t>
      </w:r>
      <w:r w:rsidRPr="00D9039E">
        <w:rPr>
          <w:b/>
        </w:rPr>
        <w:t>areas for each alphabetical letter</w:t>
      </w:r>
      <w:r>
        <w:t xml:space="preserve"> (</w:t>
      </w:r>
      <w:r w:rsidRPr="00D9039E">
        <w:t>ordered by alphabetical order</w:t>
      </w:r>
      <w:r>
        <w:t>)</w:t>
      </w:r>
      <w:r w:rsidRPr="000A0CD5">
        <w:t xml:space="preserve">. </w:t>
      </w:r>
    </w:p>
    <w:p w14:paraId="7E77B8B1" w14:textId="77777777" w:rsidR="00A15D45" w:rsidRPr="000A0CD5" w:rsidRDefault="00A15D45" w:rsidP="00A15D45">
      <w:pPr>
        <w:jc w:val="both"/>
      </w:pPr>
      <w:r>
        <w:t xml:space="preserve">On the </w:t>
      </w:r>
      <w:r w:rsidRPr="008C6B39">
        <w:rPr>
          <w:b/>
        </w:rPr>
        <w:t>first line</w:t>
      </w:r>
      <w:r>
        <w:t xml:space="preserve"> is given the </w:t>
      </w:r>
      <w:r w:rsidRPr="008C6B39">
        <w:rPr>
          <w:b/>
        </w:rPr>
        <w:t>number of rows</w:t>
      </w:r>
      <w:r>
        <w:t>.</w:t>
      </w:r>
    </w:p>
    <w:p w14:paraId="51F551C4" w14:textId="77777777" w:rsidR="00A15D45" w:rsidRPr="00835ED9" w:rsidRDefault="00A15D45" w:rsidP="00835ED9">
      <w:pPr>
        <w:pStyle w:val="Heading3"/>
      </w:pPr>
      <w:r w:rsidRPr="00835ED9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8"/>
        <w:gridCol w:w="3832"/>
        <w:gridCol w:w="2514"/>
      </w:tblGrid>
      <w:tr w:rsidR="00A15D45" w:rsidRPr="00FF0C08" w14:paraId="07C9A87E" w14:textId="77777777" w:rsidTr="009E64FF"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4B4EA298" w14:textId="77777777" w:rsidR="00A15D45" w:rsidRPr="00FF0C08" w:rsidRDefault="00A15D45" w:rsidP="009E64FF">
            <w:pPr>
              <w:jc w:val="both"/>
              <w:rPr>
                <w:b/>
              </w:rPr>
            </w:pPr>
            <w:r w:rsidRPr="00FF0C08">
              <w:rPr>
                <w:b/>
              </w:rPr>
              <w:t>Input</w:t>
            </w:r>
          </w:p>
        </w:tc>
        <w:tc>
          <w:tcPr>
            <w:tcW w:w="3832" w:type="dxa"/>
            <w:shd w:val="clear" w:color="auto" w:fill="D9D9D9" w:themeFill="background1" w:themeFillShade="D9"/>
          </w:tcPr>
          <w:p w14:paraId="22C08B9E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2514" w:type="dxa"/>
            <w:shd w:val="clear" w:color="auto" w:fill="D9D9D9" w:themeFill="background1" w:themeFillShade="D9"/>
            <w:vAlign w:val="center"/>
          </w:tcPr>
          <w:p w14:paraId="4FB9038A" w14:textId="77777777" w:rsidR="00A15D45" w:rsidRPr="00FF0C08" w:rsidRDefault="00A15D45" w:rsidP="009E64FF">
            <w:pPr>
              <w:jc w:val="both"/>
              <w:rPr>
                <w:b/>
                <w:noProof/>
              </w:rPr>
            </w:pPr>
            <w:r w:rsidRPr="00FF0C08">
              <w:rPr>
                <w:b/>
                <w:noProof/>
              </w:rPr>
              <w:t>Output</w:t>
            </w:r>
          </w:p>
        </w:tc>
      </w:tr>
      <w:tr w:rsidR="00A15D45" w:rsidRPr="00FF0C08" w14:paraId="1D3E30A3" w14:textId="77777777" w:rsidTr="009E64FF">
        <w:tc>
          <w:tcPr>
            <w:tcW w:w="2348" w:type="dxa"/>
            <w:vAlign w:val="center"/>
          </w:tcPr>
          <w:p w14:paraId="5E5197B4" w14:textId="6DD5B8B5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3B1BE078" w14:textId="377F1C42" w:rsidR="00F5096F" w:rsidRDefault="00F5096F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7B35BB7D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cccaac</w:t>
            </w:r>
          </w:p>
          <w:p w14:paraId="5766A83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aaccc</w:t>
            </w:r>
          </w:p>
          <w:p w14:paraId="18501EEC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abaccc</w:t>
            </w:r>
          </w:p>
          <w:p w14:paraId="54BF0E8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bdaaccc</w:t>
            </w:r>
          </w:p>
          <w:p w14:paraId="409C9C1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  <w:p w14:paraId="531C2845" w14:textId="77777777" w:rsidR="00A15D45" w:rsidRPr="00270169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ccdccccc</w:t>
            </w:r>
          </w:p>
        </w:tc>
        <w:tc>
          <w:tcPr>
            <w:tcW w:w="3832" w:type="dxa"/>
          </w:tcPr>
          <w:p w14:paraId="7A41AEB6" w14:textId="77777777" w:rsidR="00A15D45" w:rsidRPr="00FF0C08" w:rsidRDefault="00A15D45" w:rsidP="009B0552">
            <w:pPr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>
              <w:rPr>
                <w:rFonts w:ascii="Consolas" w:eastAsia="Times New Roman" w:hAnsi="Consolas" w:cs="Consolas"/>
                <w:noProof/>
                <w:color w:val="222222"/>
                <w:sz w:val="20"/>
                <w:szCs w:val="19"/>
              </w:rPr>
              <w:drawing>
                <wp:inline distT="0" distB="0" distL="0" distR="0" wp14:anchorId="3E84CD6F" wp14:editId="07C9E894">
                  <wp:extent cx="2325642" cy="1436232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2977" cy="14469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4D87F8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1" w:name="OLE_LINK3"/>
            <w:bookmarkStart w:id="2" w:name="OLE_LINK7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8</w:t>
            </w:r>
          </w:p>
          <w:p w14:paraId="40A1C20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bookmarkStart w:id="3" w:name="OLE_LINK4"/>
            <w:bookmarkStart w:id="4" w:name="OLE_LINK9"/>
            <w:bookmarkEnd w:id="1"/>
            <w:bookmarkEnd w:id="2"/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2</w:t>
            </w:r>
          </w:p>
          <w:bookmarkEnd w:id="3"/>
          <w:bookmarkEnd w:id="4"/>
          <w:p w14:paraId="189E3C4D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b' -&gt; 2</w:t>
            </w:r>
          </w:p>
          <w:p w14:paraId="097C05B5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c' -&gt; 3</w:t>
            </w:r>
          </w:p>
          <w:p w14:paraId="75F398EA" w14:textId="77777777" w:rsidR="00A15D45" w:rsidRPr="00FF0C08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 w:val="20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d' -&gt; 1</w:t>
            </w:r>
          </w:p>
        </w:tc>
      </w:tr>
      <w:tr w:rsidR="00A15D45" w:rsidRPr="00FF0C08" w14:paraId="02982470" w14:textId="77777777" w:rsidTr="009E64FF">
        <w:tc>
          <w:tcPr>
            <w:tcW w:w="2348" w:type="dxa"/>
            <w:vAlign w:val="center"/>
          </w:tcPr>
          <w:p w14:paraId="75DC98C8" w14:textId="41479C31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3FE415" w14:textId="751DE320" w:rsidR="004909E2" w:rsidRDefault="004909E2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ADE1A0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25988131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  <w:p w14:paraId="66A0ECB2" w14:textId="77777777" w:rsidR="00A15D45" w:rsidRPr="00C730E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3832" w:type="dxa"/>
          </w:tcPr>
          <w:p w14:paraId="46A555D6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 w:rsidRPr="0077580A">
              <w:rPr>
                <w:rFonts w:ascii="Consolas" w:hAnsi="Consolas" w:cs="Consolas"/>
                <w:noProof/>
              </w:rPr>
              <w:drawing>
                <wp:inline distT="0" distB="0" distL="0" distR="0" wp14:anchorId="67EC33A7" wp14:editId="6B868F37">
                  <wp:extent cx="900752" cy="771530"/>
                  <wp:effectExtent l="0" t="0" r="0" b="0"/>
                  <wp:docPr id="1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2894" cy="781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4FDABF2B" w14:textId="77777777" w:rsidR="00A15D45" w:rsidRPr="0005614E" w:rsidRDefault="00A15D45" w:rsidP="009E64FF">
            <w:pPr>
              <w:shd w:val="clear" w:color="auto" w:fill="FFFFFF"/>
              <w:rPr>
                <w:rFonts w:ascii="Consolas" w:eastAsia="Times New Roman" w:hAnsi="Consolas" w:cs="Consolas"/>
                <w:color w:val="222222"/>
                <w:szCs w:val="19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Areas: 1</w:t>
            </w:r>
          </w:p>
          <w:p w14:paraId="15E4B8F4" w14:textId="77777777" w:rsidR="00A15D45" w:rsidRPr="00FF0C08" w:rsidRDefault="00A15D45" w:rsidP="009E64FF">
            <w:pPr>
              <w:shd w:val="clear" w:color="auto" w:fill="FFFFFF"/>
              <w:rPr>
                <w:rFonts w:ascii="Consolas" w:hAnsi="Consolas" w:cs="Consolas"/>
              </w:rPr>
            </w:pPr>
            <w:r w:rsidRPr="0005614E">
              <w:rPr>
                <w:rFonts w:ascii="Consolas" w:eastAsia="Times New Roman" w:hAnsi="Consolas" w:cs="Consolas"/>
                <w:color w:val="222222"/>
                <w:szCs w:val="19"/>
              </w:rPr>
              <w:t>Letter 'a' -&gt; 1</w:t>
            </w:r>
          </w:p>
        </w:tc>
      </w:tr>
      <w:tr w:rsidR="00A15D45" w:rsidRPr="008B38C5" w14:paraId="1A6B9B47" w14:textId="77777777" w:rsidTr="009E64FF">
        <w:tc>
          <w:tcPr>
            <w:tcW w:w="2348" w:type="dxa"/>
            <w:vAlign w:val="center"/>
          </w:tcPr>
          <w:p w14:paraId="21BA8E3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090E51FA" w14:textId="2A9826F2" w:rsidR="004909E2" w:rsidRDefault="004909E2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0CEEB04C" w14:textId="50AC9CF5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sssaadas</w:t>
            </w:r>
          </w:p>
          <w:p w14:paraId="3BEE15B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sdasdad</w:t>
            </w:r>
          </w:p>
          <w:p w14:paraId="37C32F72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sdadsas</w:t>
            </w:r>
          </w:p>
          <w:p w14:paraId="560003D3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dasdsdsa</w:t>
            </w:r>
          </w:p>
          <w:p w14:paraId="599FA691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ssssasddd</w:t>
            </w:r>
          </w:p>
        </w:tc>
        <w:tc>
          <w:tcPr>
            <w:tcW w:w="3832" w:type="dxa"/>
          </w:tcPr>
          <w:p w14:paraId="5CC5FE9D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2431335C" wp14:editId="0E8C0600">
                  <wp:extent cx="2324100" cy="1306723"/>
                  <wp:effectExtent l="0" t="0" r="0" b="825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1005" cy="131622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dxa"/>
            <w:vAlign w:val="center"/>
          </w:tcPr>
          <w:p w14:paraId="32C5A321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reas: 21</w:t>
            </w:r>
          </w:p>
          <w:p w14:paraId="630FF783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Letter 'a' -&gt; 6 </w:t>
            </w:r>
          </w:p>
          <w:p w14:paraId="76974436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d' -&gt; 7</w:t>
            </w:r>
          </w:p>
          <w:p w14:paraId="2420D3D7" w14:textId="77777777" w:rsidR="00A15D45" w:rsidRPr="00FF0C08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Letter 's' -&gt; 8</w:t>
            </w:r>
          </w:p>
        </w:tc>
      </w:tr>
    </w:tbl>
    <w:p w14:paraId="2D30A0CD" w14:textId="77777777" w:rsidR="00A15D45" w:rsidRDefault="00A15D45" w:rsidP="00A15D45">
      <w:pPr>
        <w:pStyle w:val="Heading3"/>
      </w:pPr>
      <w:r w:rsidRPr="00EB380D">
        <w:t>Hint</w:t>
      </w:r>
    </w:p>
    <w:p w14:paraId="302ED808" w14:textId="2E8737F6" w:rsidR="00A15D45" w:rsidRPr="0077580A" w:rsidRDefault="00A15D45" w:rsidP="007F27E9">
      <w:pPr>
        <w:spacing w:before="120"/>
        <w:jc w:val="both"/>
      </w:pPr>
      <w:r w:rsidRPr="000A0CD5">
        <w:t xml:space="preserve">Initially mark all cells as </w:t>
      </w:r>
      <w:r w:rsidRPr="00CF2502">
        <w:rPr>
          <w:b/>
        </w:rPr>
        <w:t>unvisited</w:t>
      </w:r>
      <w:r w:rsidRPr="000A0CD5">
        <w:t>. Start a </w:t>
      </w:r>
      <w:r w:rsidRPr="00CF2502">
        <w:rPr>
          <w:b/>
        </w:rPr>
        <w:t>recursive DFS traversal</w:t>
      </w:r>
      <w:r w:rsidRPr="000A0CD5">
        <w:t xml:space="preserve"> (or BFS) from each unvisited cell and mark all reached cells as visited. Each DFS traversal will find one of the </w:t>
      </w:r>
      <w:r w:rsidRPr="00CF2502">
        <w:rPr>
          <w:b/>
        </w:rPr>
        <w:t>connected areas</w:t>
      </w:r>
      <w:r w:rsidRPr="000A0CD5">
        <w:t>.</w:t>
      </w:r>
    </w:p>
    <w:p w14:paraId="10228426" w14:textId="77777777" w:rsidR="00A15D45" w:rsidRDefault="00A15D45" w:rsidP="00683098">
      <w:pPr>
        <w:pStyle w:val="Heading2"/>
      </w:pPr>
      <w:r w:rsidRPr="008B38C5">
        <w:lastRenderedPageBreak/>
        <w:t>Cycles in a Graph</w:t>
      </w:r>
    </w:p>
    <w:p w14:paraId="17346619" w14:textId="4A7FC0C9" w:rsidR="00A15D45" w:rsidRDefault="00A15D45" w:rsidP="00A15D45">
      <w:pPr>
        <w:jc w:val="both"/>
      </w:pPr>
      <w:r w:rsidRPr="000A0CD5">
        <w:t xml:space="preserve">Write a program to check whether </w:t>
      </w:r>
      <w:r w:rsidR="00931D51" w:rsidRPr="000A0CD5">
        <w:t>a</w:t>
      </w:r>
      <w:r w:rsidRPr="000A0CD5">
        <w:t> directed graph is </w:t>
      </w:r>
      <w:r w:rsidRPr="000A0CD5">
        <w:rPr>
          <w:b/>
        </w:rPr>
        <w:t>acyclic</w:t>
      </w:r>
      <w:r w:rsidRPr="000A0CD5">
        <w:t> or holds any cycles.</w:t>
      </w:r>
      <w:r w:rsidR="00E8309A">
        <w:t xml:space="preserve"> The input ends with "End" line.</w:t>
      </w:r>
    </w:p>
    <w:p w14:paraId="503D7AB6" w14:textId="77777777" w:rsidR="00A15D45" w:rsidRDefault="00A15D45" w:rsidP="00BD40C8">
      <w:pPr>
        <w:pStyle w:val="Heading3"/>
      </w:pPr>
      <w:r w:rsidRPr="00BD40C8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177"/>
        <w:gridCol w:w="1809"/>
      </w:tblGrid>
      <w:tr w:rsidR="00A15D45" w:rsidRPr="009C0791" w14:paraId="1DA22DAA" w14:textId="77777777" w:rsidTr="009E64F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9989B5" w14:textId="77777777" w:rsidR="00A15D45" w:rsidRPr="009C0791" w:rsidRDefault="00A15D45" w:rsidP="009E64FF">
            <w:pPr>
              <w:jc w:val="both"/>
              <w:rPr>
                <w:b/>
              </w:rPr>
            </w:pPr>
            <w:r w:rsidRPr="009C0791">
              <w:rPr>
                <w:b/>
              </w:rPr>
              <w:t>In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5A44CCAE" w14:textId="77777777" w:rsidR="00A15D45" w:rsidRPr="009C0791" w:rsidRDefault="00A15D45" w:rsidP="009E64FF">
            <w:pPr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1809" w:type="dxa"/>
            <w:shd w:val="clear" w:color="auto" w:fill="D9D9D9" w:themeFill="background1" w:themeFillShade="D9"/>
            <w:vAlign w:val="center"/>
          </w:tcPr>
          <w:p w14:paraId="1C6D0694" w14:textId="77777777" w:rsidR="00A15D45" w:rsidRPr="009C0791" w:rsidRDefault="00A15D45" w:rsidP="009E64FF">
            <w:pPr>
              <w:jc w:val="both"/>
              <w:rPr>
                <w:b/>
                <w:noProof/>
              </w:rPr>
            </w:pPr>
            <w:r w:rsidRPr="009C0791">
              <w:rPr>
                <w:b/>
                <w:noProof/>
              </w:rPr>
              <w:t>Output</w:t>
            </w:r>
          </w:p>
        </w:tc>
      </w:tr>
      <w:tr w:rsidR="00A15D45" w:rsidRPr="009C0791" w14:paraId="5F9D21FF" w14:textId="77777777" w:rsidTr="009E64FF">
        <w:tc>
          <w:tcPr>
            <w:tcW w:w="896" w:type="dxa"/>
            <w:vAlign w:val="center"/>
          </w:tcPr>
          <w:p w14:paraId="5AB9FE66" w14:textId="4FA37A3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-</w:t>
            </w:r>
            <w:r w:rsidR="00A15D45">
              <w:rPr>
                <w:rFonts w:ascii="Consolas" w:hAnsi="Consolas" w:cs="Consolas"/>
              </w:rPr>
              <w:t>G</w:t>
            </w:r>
          </w:p>
          <w:p w14:paraId="1E8697FC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1BE9AB0" w14:textId="487729AC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38413A2A" w14:textId="590F1173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ECA849B" wp14:editId="3CB78DAA">
                  <wp:extent cx="2388235" cy="563880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8465" t="53111" r="23975" b="35660"/>
                          <a:stretch/>
                        </pic:blipFill>
                        <pic:spPr bwMode="auto">
                          <a:xfrm>
                            <a:off x="0" y="0"/>
                            <a:ext cx="2388235" cy="563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39612A36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5" w:name="OLE_LINK1"/>
            <w:r>
              <w:rPr>
                <w:rFonts w:ascii="Consolas" w:hAnsi="Consolas" w:cs="Consolas"/>
                <w:noProof/>
              </w:rPr>
              <w:t>Acyclic</w:t>
            </w:r>
            <w:bookmarkEnd w:id="5"/>
            <w:r>
              <w:rPr>
                <w:rFonts w:ascii="Consolas" w:hAnsi="Consolas" w:cs="Consolas"/>
                <w:noProof/>
              </w:rPr>
              <w:t>: Yes</w:t>
            </w:r>
          </w:p>
        </w:tc>
      </w:tr>
      <w:tr w:rsidR="00A15D45" w:rsidRPr="009C0791" w14:paraId="5AF21DEB" w14:textId="77777777" w:rsidTr="009E64FF">
        <w:tc>
          <w:tcPr>
            <w:tcW w:w="896" w:type="dxa"/>
            <w:vAlign w:val="center"/>
          </w:tcPr>
          <w:p w14:paraId="2A2E1F4F" w14:textId="0CD686F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-</w:t>
            </w:r>
            <w:r w:rsidR="00A15D45">
              <w:rPr>
                <w:rFonts w:ascii="Consolas" w:hAnsi="Consolas" w:cs="Consolas"/>
              </w:rPr>
              <w:t>F</w:t>
            </w:r>
          </w:p>
          <w:p w14:paraId="4673F436" w14:textId="4893B344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-</w:t>
            </w:r>
            <w:r w:rsidR="00A15D45">
              <w:rPr>
                <w:rFonts w:ascii="Consolas" w:hAnsi="Consolas" w:cs="Consolas"/>
              </w:rPr>
              <w:t>D</w:t>
            </w:r>
          </w:p>
          <w:p w14:paraId="696CA5A3" w14:textId="7FD0DC3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-</w:t>
            </w:r>
            <w:r w:rsidR="00A15D45">
              <w:rPr>
                <w:rFonts w:ascii="Consolas" w:hAnsi="Consolas" w:cs="Consolas"/>
              </w:rPr>
              <w:t>A</w:t>
            </w:r>
          </w:p>
          <w:p w14:paraId="3D74F4FA" w14:textId="7F58F630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081B5F3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1D219F1F" w14:textId="1CC0856E" w:rsidR="00A15D45" w:rsidRDefault="00301094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68F54D5B" wp14:editId="7D9255BF">
                  <wp:extent cx="1615280" cy="1531620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18320" cy="15345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2DE23AAF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bookmarkStart w:id="6" w:name="OLE_LINK5"/>
            <w:bookmarkStart w:id="7" w:name="OLE_LINK8"/>
            <w:bookmarkStart w:id="8" w:name="OLE_LINK10"/>
            <w:r>
              <w:rPr>
                <w:rFonts w:ascii="Consolas" w:hAnsi="Consolas" w:cs="Consolas"/>
                <w:noProof/>
              </w:rPr>
              <w:t>Acyclic: No</w:t>
            </w:r>
            <w:bookmarkEnd w:id="6"/>
            <w:bookmarkEnd w:id="7"/>
            <w:bookmarkEnd w:id="8"/>
          </w:p>
        </w:tc>
      </w:tr>
      <w:tr w:rsidR="00A15D45" w:rsidRPr="009C0791" w14:paraId="1FD5C027" w14:textId="77777777" w:rsidTr="009E64FF">
        <w:tc>
          <w:tcPr>
            <w:tcW w:w="896" w:type="dxa"/>
            <w:vAlign w:val="center"/>
          </w:tcPr>
          <w:p w14:paraId="1572B21D" w14:textId="6DA0341C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-</w:t>
            </w:r>
            <w:r w:rsidR="00A15D45">
              <w:rPr>
                <w:rFonts w:ascii="Consolas" w:hAnsi="Consolas" w:cs="Consolas"/>
              </w:rPr>
              <w:t>Q</w:t>
            </w:r>
          </w:p>
          <w:p w14:paraId="6C27D208" w14:textId="2FE818C6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-</w:t>
            </w:r>
            <w:r w:rsidR="00A15D45">
              <w:rPr>
                <w:rFonts w:ascii="Consolas" w:hAnsi="Consolas" w:cs="Consolas"/>
              </w:rPr>
              <w:t>P</w:t>
            </w:r>
          </w:p>
          <w:p w14:paraId="665A49A9" w14:textId="77777777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-</w:t>
            </w:r>
            <w:r w:rsidR="00A15D45">
              <w:rPr>
                <w:rFonts w:ascii="Consolas" w:hAnsi="Consolas" w:cs="Consolas"/>
              </w:rPr>
              <w:t>B</w:t>
            </w:r>
          </w:p>
          <w:p w14:paraId="789EDC8C" w14:textId="77777777" w:rsidR="003D3CEB" w:rsidRDefault="003D3CEB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4EB17265" w14:textId="6C399891" w:rsidR="003D3CEB" w:rsidRPr="009C0791" w:rsidRDefault="003D3CEB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087E5F57" w14:textId="751C0C28" w:rsidR="00A15D45" w:rsidRDefault="00A531B3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28BA7A3C" wp14:editId="72296F72">
                  <wp:extent cx="1192139" cy="1569720"/>
                  <wp:effectExtent l="0" t="0" r="8255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8825" cy="1578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31C4D7E" w14:textId="77777777" w:rsidR="00A15D45" w:rsidRPr="009C0791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  <w:tr w:rsidR="00A15D45" w:rsidRPr="00C95B78" w14:paraId="045CBCF5" w14:textId="77777777" w:rsidTr="009E64FF">
        <w:tc>
          <w:tcPr>
            <w:tcW w:w="896" w:type="dxa"/>
            <w:vAlign w:val="center"/>
          </w:tcPr>
          <w:p w14:paraId="663968DD" w14:textId="065B057A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K-</w:t>
            </w:r>
            <w:r w:rsidR="00A15D45">
              <w:rPr>
                <w:rFonts w:ascii="Consolas" w:hAnsi="Consolas" w:cs="Consolas"/>
              </w:rPr>
              <w:t>J</w:t>
            </w:r>
          </w:p>
          <w:p w14:paraId="4378D82D" w14:textId="39F542EE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-</w:t>
            </w:r>
            <w:r w:rsidR="00A15D45">
              <w:rPr>
                <w:rFonts w:ascii="Consolas" w:hAnsi="Consolas" w:cs="Consolas"/>
              </w:rPr>
              <w:t>N</w:t>
            </w:r>
          </w:p>
          <w:p w14:paraId="0E0A13C9" w14:textId="615B9105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L</w:t>
            </w:r>
          </w:p>
          <w:p w14:paraId="33A5CCE7" w14:textId="1E954D12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-</w:t>
            </w:r>
            <w:r w:rsidR="00A15D45">
              <w:rPr>
                <w:rFonts w:ascii="Consolas" w:hAnsi="Consolas" w:cs="Consolas"/>
              </w:rPr>
              <w:t>M</w:t>
            </w:r>
          </w:p>
          <w:p w14:paraId="566E6305" w14:textId="1E56A32D" w:rsidR="00A15D45" w:rsidRDefault="006B01BC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-</w:t>
            </w:r>
            <w:r w:rsidR="00A15D45">
              <w:rPr>
                <w:rFonts w:ascii="Consolas" w:hAnsi="Consolas" w:cs="Consolas"/>
              </w:rPr>
              <w:t>I</w:t>
            </w:r>
          </w:p>
          <w:p w14:paraId="7567BD39" w14:textId="77777777" w:rsidR="00E8309A" w:rsidRDefault="00E8309A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  <w:p w14:paraId="7AB28D4F" w14:textId="09E370B6" w:rsidR="00E8309A" w:rsidRPr="009C0791" w:rsidRDefault="00E8309A" w:rsidP="009E64FF">
            <w:pPr>
              <w:jc w:val="both"/>
              <w:rPr>
                <w:rFonts w:ascii="Consolas" w:hAnsi="Consolas" w:cs="Consolas"/>
              </w:rPr>
            </w:pPr>
          </w:p>
        </w:tc>
        <w:tc>
          <w:tcPr>
            <w:tcW w:w="5177" w:type="dxa"/>
          </w:tcPr>
          <w:p w14:paraId="2EE41646" w14:textId="6173DEDA" w:rsidR="00A15D45" w:rsidRDefault="009D7ECF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noProof/>
              </w:rPr>
              <w:drawing>
                <wp:inline distT="0" distB="0" distL="0" distR="0" wp14:anchorId="00F57F1E" wp14:editId="405469F1">
                  <wp:extent cx="1934347" cy="1684020"/>
                  <wp:effectExtent l="0" t="0" r="889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7103" cy="1686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9" w:type="dxa"/>
            <w:vAlign w:val="center"/>
          </w:tcPr>
          <w:p w14:paraId="7F373798" w14:textId="77777777" w:rsidR="00A15D45" w:rsidRDefault="00A15D45" w:rsidP="009E64FF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Acyclic: Yes</w:t>
            </w:r>
          </w:p>
        </w:tc>
      </w:tr>
    </w:tbl>
    <w:p w14:paraId="23377699" w14:textId="77777777" w:rsidR="00A15D45" w:rsidRDefault="00A15D45" w:rsidP="00683098">
      <w:pPr>
        <w:pStyle w:val="Heading2"/>
      </w:pPr>
      <w:r w:rsidRPr="008B38C5">
        <w:t>Salaries</w:t>
      </w:r>
    </w:p>
    <w:p w14:paraId="282ABF06" w14:textId="77777777" w:rsidR="001720C6" w:rsidRDefault="00A15D45" w:rsidP="00A15D45">
      <w:pPr>
        <w:spacing w:after="0"/>
        <w:jc w:val="both"/>
      </w:pPr>
      <w:r w:rsidRPr="008B38C5">
        <w:t xml:space="preserve">We have a </w:t>
      </w:r>
      <w:r w:rsidRPr="008B38C5">
        <w:rPr>
          <w:b/>
          <w:bCs/>
        </w:rPr>
        <w:t>hierarchy</w:t>
      </w:r>
      <w:r w:rsidRPr="008B38C5">
        <w:t xml:space="preserve"> between the employees in a company. </w:t>
      </w:r>
    </w:p>
    <w:p w14:paraId="10A13C34" w14:textId="77777777" w:rsidR="001720C6" w:rsidRDefault="00A15D45" w:rsidP="00A15D45">
      <w:pPr>
        <w:spacing w:after="0"/>
        <w:jc w:val="both"/>
      </w:pPr>
      <w:r>
        <w:t>Employees can have one or several direct managers</w:t>
      </w:r>
      <w:r w:rsidRPr="008B38C5">
        <w:t xml:space="preserve">. </w:t>
      </w:r>
      <w:r>
        <w:t>P</w:t>
      </w:r>
      <w:r w:rsidRPr="008B38C5">
        <w:t xml:space="preserve">eople who </w:t>
      </w:r>
      <w:r w:rsidRPr="00A438EC">
        <w:rPr>
          <w:b/>
        </w:rPr>
        <w:t>manage nobody</w:t>
      </w:r>
      <w:r w:rsidRPr="008B38C5">
        <w:t xml:space="preserve"> are called </w:t>
      </w:r>
      <w:r w:rsidRPr="008B38C5">
        <w:rPr>
          <w:b/>
          <w:bCs/>
        </w:rPr>
        <w:t>regular employees</w:t>
      </w:r>
      <w:r w:rsidRPr="008B38C5">
        <w:t> and their salaries are </w:t>
      </w:r>
      <w:r w:rsidRPr="008B38C5">
        <w:rPr>
          <w:b/>
          <w:bCs/>
        </w:rPr>
        <w:t>1</w:t>
      </w:r>
      <w:r w:rsidRPr="008B38C5">
        <w:t>. People who manage at least one employee are called </w:t>
      </w:r>
      <w:r w:rsidRPr="008B38C5">
        <w:rPr>
          <w:b/>
          <w:bCs/>
        </w:rPr>
        <w:t>managers</w:t>
      </w:r>
      <w:r w:rsidRPr="008B38C5">
        <w:t xml:space="preserve">. Each manager takes a </w:t>
      </w:r>
      <w:r w:rsidRPr="00A438EC">
        <w:rPr>
          <w:b/>
        </w:rPr>
        <w:t>salary</w:t>
      </w:r>
      <w:r w:rsidRPr="008B38C5">
        <w:t xml:space="preserve"> which is equal to the </w:t>
      </w:r>
      <w:r w:rsidRPr="00A438EC">
        <w:rPr>
          <w:b/>
        </w:rPr>
        <w:t>sum of the salaries of their directly managed employees</w:t>
      </w:r>
      <w:r w:rsidRPr="008B38C5">
        <w:t xml:space="preserve">. </w:t>
      </w:r>
    </w:p>
    <w:p w14:paraId="21CD971D" w14:textId="1D7E0B17" w:rsidR="00A15D45" w:rsidRDefault="00A15D45" w:rsidP="00A15D45">
      <w:pPr>
        <w:spacing w:after="0"/>
        <w:jc w:val="both"/>
      </w:pPr>
      <w:r w:rsidRPr="008B38C5">
        <w:t>Managers cannot manage directly or indirectly themselves.</w:t>
      </w:r>
      <w:r>
        <w:t xml:space="preserve"> Some employees might have no manager.</w:t>
      </w:r>
      <w:r w:rsidRPr="008B38C5">
        <w:t xml:space="preserve"> See a sample hierarchy in a company along with the salaries computed following the </w:t>
      </w:r>
      <w:r w:rsidR="006718D4" w:rsidRPr="008B38C5">
        <w:t>above-described</w:t>
      </w:r>
      <w:r w:rsidRPr="008B38C5">
        <w:t xml:space="preserve"> rule:</w:t>
      </w:r>
    </w:p>
    <w:p w14:paraId="672B019C" w14:textId="77777777" w:rsidR="00A15D45" w:rsidRDefault="00A15D45" w:rsidP="00A15D45">
      <w:pPr>
        <w:jc w:val="center"/>
      </w:pPr>
      <w:r w:rsidRPr="001E680A">
        <w:rPr>
          <w:noProof/>
        </w:rPr>
        <w:lastRenderedPageBreak/>
        <w:drawing>
          <wp:inline distT="0" distB="0" distL="0" distR="0" wp14:anchorId="3FEAFA7A" wp14:editId="3497F25D">
            <wp:extent cx="1911350" cy="19058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158" cy="190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9A1D9" w14:textId="62AF003B" w:rsidR="00A15D45" w:rsidRDefault="00A15D45" w:rsidP="00A15D45">
      <w:r>
        <w:t>In the above example</w:t>
      </w:r>
      <w:r w:rsidR="00021D7D">
        <w:t>,</w:t>
      </w:r>
      <w:r>
        <w:t xml:space="preserve"> employees 0 and 3 are regular employees and take salary 1. All others are managers and take the sum of the salaries of their directly managed employees. For example, manager 1 takes salary 3 + 2 + 1 = 6 (sum of the salaries of employees 2, 5 and 0). In the above example employees</w:t>
      </w:r>
      <w:r w:rsidR="00021D7D">
        <w:t>,</w:t>
      </w:r>
      <w:r>
        <w:t xml:space="preserve"> 4 and 1 have no manager.</w:t>
      </w:r>
    </w:p>
    <w:p w14:paraId="7CCA4EA3" w14:textId="1599ABEB" w:rsidR="00A15D45" w:rsidRPr="006A2B08" w:rsidRDefault="00A15D45" w:rsidP="00011C54">
      <w:pPr>
        <w:jc w:val="both"/>
      </w:pPr>
      <w:r>
        <w:t xml:space="preserve">If we have </w:t>
      </w:r>
      <w:r w:rsidRPr="00EB5757">
        <w:rPr>
          <w:b/>
        </w:rPr>
        <w:t>N</w:t>
      </w:r>
      <w:r>
        <w:t xml:space="preserve"> employees, they will be indexed from 0 to N – 1. For each employee, </w:t>
      </w:r>
      <w:r w:rsidR="00FF1B44">
        <w:t>you will</w:t>
      </w:r>
      <w:r>
        <w:t xml:space="preserve"> be given a string with N symbols. The symbol</w:t>
      </w:r>
      <w:r w:rsidR="00A20638">
        <w:t xml:space="preserve">s are </w:t>
      </w:r>
      <w:r>
        <w:t xml:space="preserve">either </w:t>
      </w:r>
      <w:r w:rsidRPr="00EB5757">
        <w:rPr>
          <w:b/>
        </w:rPr>
        <w:t>'Y' or 'N'</w:t>
      </w:r>
      <w:r>
        <w:t>, show</w:t>
      </w:r>
      <w:r w:rsidR="00A20638">
        <w:t xml:space="preserve">ing </w:t>
      </w:r>
      <w:r w:rsidR="00A56FA2">
        <w:t>all employees that are managed by the current employee.</w:t>
      </w:r>
    </w:p>
    <w:p w14:paraId="7837C523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Input</w:t>
      </w:r>
    </w:p>
    <w:p w14:paraId="31113E30" w14:textId="6EA8BCEC" w:rsidR="00A15D45" w:rsidRPr="0017034C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>On the first line</w:t>
      </w:r>
      <w:r w:rsidR="00021D7D">
        <w:t>,</w:t>
      </w:r>
      <w:r>
        <w:t xml:space="preserve"> </w:t>
      </w:r>
      <w:r w:rsidR="00E00658">
        <w:t>you will</w:t>
      </w:r>
      <w:r>
        <w:t xml:space="preserve"> be given an integer N.</w:t>
      </w:r>
    </w:p>
    <w:p w14:paraId="7D8B8D01" w14:textId="799D1C81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jc w:val="both"/>
        <w:rPr>
          <w:rFonts w:eastAsia="MS Mincho"/>
        </w:rPr>
      </w:pPr>
      <w:r>
        <w:t xml:space="preserve">On the next N </w:t>
      </w:r>
      <w:r w:rsidR="00E00658">
        <w:t>lines,</w:t>
      </w:r>
      <w:r>
        <w:t xml:space="preserve"> </w:t>
      </w:r>
      <w:r w:rsidR="00E00658">
        <w:t>you will</w:t>
      </w:r>
      <w:r>
        <w:t xml:space="preserve"> be given strings with N symbols (either 'Y' or 'N').</w:t>
      </w:r>
    </w:p>
    <w:p w14:paraId="6DAD49D5" w14:textId="77777777" w:rsidR="00A15D45" w:rsidRPr="00273A46" w:rsidRDefault="00A15D45" w:rsidP="00A15D45">
      <w:pPr>
        <w:pStyle w:val="ListParagraph"/>
        <w:numPr>
          <w:ilvl w:val="0"/>
          <w:numId w:val="16"/>
        </w:numPr>
        <w:spacing w:before="0" w:after="0" w:line="240" w:lineRule="auto"/>
        <w:contextualSpacing w:val="0"/>
        <w:jc w:val="both"/>
      </w:pPr>
      <w:r w:rsidRPr="00273A46">
        <w:t>The input data will always be valid and in the format described. There is no need to check it explicitly.</w:t>
      </w:r>
    </w:p>
    <w:p w14:paraId="2BF674EE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Output</w:t>
      </w:r>
    </w:p>
    <w:p w14:paraId="2F92D064" w14:textId="29138AAA" w:rsidR="00A15D45" w:rsidRPr="00273A46" w:rsidRDefault="00FD6A1E" w:rsidP="00A15D45">
      <w:pPr>
        <w:pStyle w:val="ListParagraph"/>
        <w:numPr>
          <w:ilvl w:val="0"/>
          <w:numId w:val="17"/>
        </w:numPr>
        <w:spacing w:before="0" w:after="0" w:line="240" w:lineRule="auto"/>
        <w:jc w:val="both"/>
      </w:pPr>
      <w:r>
        <w:t>P</w:t>
      </w:r>
      <w:r w:rsidR="00A15D45">
        <w:t>rint the sum of the salaries of all employees.</w:t>
      </w:r>
    </w:p>
    <w:p w14:paraId="2E516C2A" w14:textId="77777777" w:rsidR="00A15D45" w:rsidRPr="00AF66DD" w:rsidRDefault="00A15D45" w:rsidP="00A15D45">
      <w:pPr>
        <w:pStyle w:val="Heading3"/>
        <w:spacing w:before="0" w:after="0"/>
        <w:jc w:val="both"/>
        <w:rPr>
          <w:rFonts w:eastAsia="MS Mincho"/>
        </w:rPr>
      </w:pPr>
      <w:r w:rsidRPr="00AF66DD">
        <w:rPr>
          <w:rFonts w:eastAsia="MS Mincho"/>
        </w:rPr>
        <w:t>Constraints</w:t>
      </w:r>
    </w:p>
    <w:p w14:paraId="53419AE3" w14:textId="599DE8F5" w:rsidR="00A15D45" w:rsidRDefault="00A15D45" w:rsidP="00925CE0">
      <w:pPr>
        <w:numPr>
          <w:ilvl w:val="0"/>
          <w:numId w:val="15"/>
        </w:numPr>
        <w:spacing w:before="0" w:after="0" w:line="240" w:lineRule="auto"/>
        <w:jc w:val="both"/>
      </w:pPr>
      <w:r>
        <w:t>N will be an integer in the range [1 … 50].</w:t>
      </w:r>
    </w:p>
    <w:p w14:paraId="16DFE2AA" w14:textId="77777777" w:rsidR="00A15D45" w:rsidRDefault="00A15D45" w:rsidP="00A15D45">
      <w:pPr>
        <w:numPr>
          <w:ilvl w:val="0"/>
          <w:numId w:val="15"/>
        </w:numPr>
        <w:spacing w:before="0" w:after="0" w:line="240" w:lineRule="auto"/>
        <w:jc w:val="both"/>
      </w:pPr>
      <w:r>
        <w:t>If employee A is the manager of employee B, B will not be a manager of A.</w:t>
      </w:r>
    </w:p>
    <w:p w14:paraId="01EE0755" w14:textId="77777777" w:rsidR="00A15D45" w:rsidRPr="00AF66DD" w:rsidRDefault="00A15D45" w:rsidP="00A15D45">
      <w:pPr>
        <w:pStyle w:val="Heading3"/>
        <w:spacing w:before="0"/>
        <w:jc w:val="both"/>
        <w:rPr>
          <w:rFonts w:eastAsia="MS Mincho"/>
          <w:lang w:eastAsia="ja-JP"/>
        </w:rPr>
      </w:pPr>
      <w:r w:rsidRPr="00AF66DD">
        <w:rPr>
          <w:rFonts w:eastAsia="MS Mincho"/>
          <w:lang w:eastAsia="ja-JP"/>
        </w:rPr>
        <w:t>Examples</w:t>
      </w:r>
    </w:p>
    <w:tbl>
      <w:tblPr>
        <w:tblW w:w="1001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6"/>
        <w:gridCol w:w="900"/>
        <w:gridCol w:w="8051"/>
      </w:tblGrid>
      <w:tr w:rsidR="00A15D45" w:rsidRPr="00AF66DD" w14:paraId="6FC21E00" w14:textId="77777777" w:rsidTr="009E64FF">
        <w:trPr>
          <w:trHeight w:val="22"/>
        </w:trPr>
        <w:tc>
          <w:tcPr>
            <w:tcW w:w="1066" w:type="dxa"/>
            <w:shd w:val="clear" w:color="auto" w:fill="D9D9D9" w:themeFill="background1" w:themeFillShade="D9"/>
          </w:tcPr>
          <w:p w14:paraId="239BFECE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28ADDC9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8051" w:type="dxa"/>
            <w:shd w:val="clear" w:color="auto" w:fill="D9D9D9" w:themeFill="background1" w:themeFillShade="D9"/>
          </w:tcPr>
          <w:p w14:paraId="146B344D" w14:textId="77777777" w:rsidR="00A15D45" w:rsidRPr="00AF66DD" w:rsidRDefault="00A15D45" w:rsidP="009E64FF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AF66DD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A15D45" w:rsidRPr="00AF66DD" w14:paraId="516F5AC6" w14:textId="77777777" w:rsidTr="009E64FF">
        <w:trPr>
          <w:trHeight w:val="22"/>
        </w:trPr>
        <w:tc>
          <w:tcPr>
            <w:tcW w:w="1066" w:type="dxa"/>
          </w:tcPr>
          <w:p w14:paraId="0505D067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18B032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N</w:t>
            </w:r>
          </w:p>
        </w:tc>
        <w:tc>
          <w:tcPr>
            <w:tcW w:w="900" w:type="dxa"/>
          </w:tcPr>
          <w:p w14:paraId="0D2C5186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</w:tc>
        <w:tc>
          <w:tcPr>
            <w:tcW w:w="8051" w:type="dxa"/>
          </w:tcPr>
          <w:p w14:paraId="78402F9C" w14:textId="77777777" w:rsidR="00A15D45" w:rsidRPr="00AF66DD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Only 1 employee with salary 1.</w:t>
            </w:r>
          </w:p>
        </w:tc>
      </w:tr>
      <w:tr w:rsidR="00A15D45" w:rsidRPr="00AF66DD" w14:paraId="4FA0F40A" w14:textId="77777777" w:rsidTr="009E64FF">
        <w:trPr>
          <w:trHeight w:val="22"/>
        </w:trPr>
        <w:tc>
          <w:tcPr>
            <w:tcW w:w="1066" w:type="dxa"/>
          </w:tcPr>
          <w:p w14:paraId="37FA355F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4</w:t>
            </w:r>
          </w:p>
          <w:p w14:paraId="14DE5661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0A48B0D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YN</w:t>
            </w:r>
          </w:p>
          <w:p w14:paraId="337733F6" w14:textId="77777777" w:rsidR="00A15D45" w:rsidRPr="00906A33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</w:t>
            </w:r>
          </w:p>
          <w:p w14:paraId="7F112DB8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906A33">
              <w:rPr>
                <w:rFonts w:ascii="Consolas" w:hAnsi="Consolas" w:cs="Consolas"/>
                <w:bCs/>
                <w:noProof/>
              </w:rPr>
              <w:t>NYYN</w:t>
            </w:r>
          </w:p>
        </w:tc>
        <w:tc>
          <w:tcPr>
            <w:tcW w:w="900" w:type="dxa"/>
          </w:tcPr>
          <w:p w14:paraId="5113E560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  <w:p w14:paraId="035385B2" w14:textId="77777777" w:rsidR="00A15D45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</w:p>
          <w:p w14:paraId="363CADC5" w14:textId="77777777" w:rsidR="00A15D45" w:rsidRPr="00C90D06" w:rsidRDefault="00A15D45" w:rsidP="009E64FF">
            <w:pPr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5</w:t>
            </w:r>
          </w:p>
        </w:tc>
        <w:tc>
          <w:tcPr>
            <w:tcW w:w="8051" w:type="dxa"/>
          </w:tcPr>
          <w:p w14:paraId="50E32992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We have 4 employees. 0, 1, and 3 are managers of 2. 3 is also a manager of 1. Therefore: </w:t>
            </w:r>
          </w:p>
          <w:p w14:paraId="35BEB010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2) = 1 </w:t>
            </w:r>
          </w:p>
          <w:p w14:paraId="6F753079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0) = salary(2) = 1</w:t>
            </w:r>
          </w:p>
          <w:p w14:paraId="7DD189EA" w14:textId="77777777" w:rsidR="00A15D45" w:rsidRPr="00120A6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 xml:space="preserve">salary(1) = salary(2) = 1 </w:t>
            </w:r>
          </w:p>
          <w:p w14:paraId="6AA4CEDD" w14:textId="77777777" w:rsidR="00A15D45" w:rsidRPr="00E513C0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120A65">
              <w:rPr>
                <w:rFonts w:ascii="Consolas" w:hAnsi="Consolas" w:cs="Consolas"/>
                <w:noProof/>
                <w:sz w:val="21"/>
                <w:szCs w:val="21"/>
              </w:rPr>
              <w:t>salary(3) = salary(2) + salary(1) = 2</w:t>
            </w:r>
          </w:p>
        </w:tc>
      </w:tr>
      <w:tr w:rsidR="00A15D45" w:rsidRPr="00AF66DD" w14:paraId="7CE17375" w14:textId="77777777" w:rsidTr="009E64FF">
        <w:trPr>
          <w:trHeight w:val="22"/>
        </w:trPr>
        <w:tc>
          <w:tcPr>
            <w:tcW w:w="1066" w:type="dxa"/>
          </w:tcPr>
          <w:p w14:paraId="6CBEF1DB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6</w:t>
            </w:r>
          </w:p>
          <w:p w14:paraId="745150AC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E90C8E6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Y</w:t>
            </w:r>
          </w:p>
          <w:p w14:paraId="4378077B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NNNY</w:t>
            </w:r>
          </w:p>
          <w:p w14:paraId="6EC3D11F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NNNNNN</w:t>
            </w:r>
          </w:p>
          <w:p w14:paraId="693A917D" w14:textId="77777777" w:rsidR="00A15D45" w:rsidRPr="00063D2D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YNYNNN</w:t>
            </w:r>
          </w:p>
          <w:p w14:paraId="06EC52BD" w14:textId="77777777" w:rsidR="00A15D45" w:rsidRDefault="00A15D45" w:rsidP="009E64FF">
            <w:pPr>
              <w:spacing w:after="0"/>
              <w:rPr>
                <w:rFonts w:ascii="Consolas" w:hAnsi="Consolas" w:cs="Consolas"/>
                <w:bCs/>
                <w:noProof/>
              </w:rPr>
            </w:pPr>
            <w:r w:rsidRPr="00063D2D">
              <w:rPr>
                <w:rFonts w:ascii="Consolas" w:hAnsi="Consolas" w:cs="Consolas"/>
                <w:bCs/>
                <w:noProof/>
              </w:rPr>
              <w:t>YNNYNN</w:t>
            </w:r>
          </w:p>
        </w:tc>
        <w:tc>
          <w:tcPr>
            <w:tcW w:w="900" w:type="dxa"/>
          </w:tcPr>
          <w:p w14:paraId="332EC679" w14:textId="77777777" w:rsidR="00A15D45" w:rsidRDefault="00A15D45" w:rsidP="009E64F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7</w:t>
            </w:r>
          </w:p>
        </w:tc>
        <w:tc>
          <w:tcPr>
            <w:tcW w:w="8051" w:type="dxa"/>
          </w:tcPr>
          <w:p w14:paraId="2480D112" w14:textId="77777777" w:rsidR="00A15D45" w:rsidRDefault="00A15D45" w:rsidP="009E64FF">
            <w:pPr>
              <w:spacing w:after="0"/>
              <w:rPr>
                <w:lang w:eastAsia="ja-JP"/>
              </w:rPr>
            </w:pPr>
            <w:r w:rsidRPr="001E680A">
              <w:rPr>
                <w:noProof/>
              </w:rPr>
              <w:drawing>
                <wp:inline distT="0" distB="0" distL="0" distR="0" wp14:anchorId="44399DAC" wp14:editId="716298B0">
                  <wp:extent cx="1765300" cy="1760213"/>
                  <wp:effectExtent l="0" t="0" r="635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7750" cy="1762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173A20" w14:textId="77777777" w:rsidR="00A15D45" w:rsidRPr="00AF66DD" w:rsidRDefault="00A15D45" w:rsidP="00A15D45">
      <w:pPr>
        <w:spacing w:after="0" w:line="100" w:lineRule="exact"/>
        <w:jc w:val="both"/>
        <w:rPr>
          <w:lang w:eastAsia="ja-JP"/>
        </w:rPr>
      </w:pPr>
    </w:p>
    <w:p w14:paraId="461DC9BF" w14:textId="03E9DCE6" w:rsidR="00A15D45" w:rsidRDefault="00A15D45" w:rsidP="00683098">
      <w:pPr>
        <w:pStyle w:val="Heading2"/>
      </w:pPr>
      <w:r w:rsidRPr="008B38C5">
        <w:t>Break Cycles</w:t>
      </w:r>
    </w:p>
    <w:p w14:paraId="7FD1826B" w14:textId="5A649807" w:rsidR="00A15D45" w:rsidRDefault="00A15D45" w:rsidP="00A15D45">
      <w:pPr>
        <w:jc w:val="both"/>
      </w:pPr>
      <w:r w:rsidRPr="008B38C5">
        <w:t>You are given </w:t>
      </w:r>
      <w:r w:rsidR="00021D7D">
        <w:t xml:space="preserve">an </w:t>
      </w:r>
      <w:r w:rsidRPr="008B38C5">
        <w:rPr>
          <w:b/>
          <w:bCs/>
        </w:rPr>
        <w:t>undirected multi-graph</w:t>
      </w:r>
      <w:r w:rsidRPr="008B38C5">
        <w:t>. Remove a minimal number of edges to </w:t>
      </w:r>
      <w:r w:rsidRPr="008B38C5">
        <w:rPr>
          <w:b/>
          <w:bCs/>
        </w:rPr>
        <w:t>make the graph acyclic</w:t>
      </w:r>
      <w:r w:rsidRPr="008B38C5">
        <w:t> (to break all cycles). As a result</w:t>
      </w:r>
      <w:r>
        <w:t>,</w:t>
      </w:r>
      <w:r w:rsidRPr="008B38C5">
        <w:t xml:space="preserve"> print the number of edges removed and the removed edges. If several edges can be removed to break a certain cycle, remove the smallest of them in alphabetical order (smallest start vertex in alphabetical order and smallest end vertex in alphabetical order). </w:t>
      </w:r>
    </w:p>
    <w:p w14:paraId="23854181" w14:textId="77777777" w:rsidR="00A15D45" w:rsidRPr="002561F3" w:rsidRDefault="00A15D45" w:rsidP="002561F3">
      <w:pPr>
        <w:pStyle w:val="Heading3"/>
        <w:rPr>
          <w:b w:val="0"/>
          <w:bCs/>
        </w:rPr>
      </w:pPr>
      <w:r w:rsidRPr="002561F3">
        <w:rPr>
          <w:rStyle w:val="Heading3Char"/>
          <w:b/>
          <w:bCs/>
        </w:rPr>
        <w:t>Examples</w:t>
      </w:r>
    </w:p>
    <w:tbl>
      <w:tblPr>
        <w:tblStyle w:val="TableGrid"/>
        <w:tblW w:w="10485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30"/>
        <w:gridCol w:w="2957"/>
        <w:gridCol w:w="2455"/>
        <w:gridCol w:w="2943"/>
      </w:tblGrid>
      <w:tr w:rsidR="00A15D45" w:rsidRPr="00546F2F" w14:paraId="23C8132C" w14:textId="77777777" w:rsidTr="009E64FF">
        <w:trPr>
          <w:jc w:val="center"/>
        </w:trPr>
        <w:tc>
          <w:tcPr>
            <w:tcW w:w="2135" w:type="dxa"/>
            <w:shd w:val="clear" w:color="auto" w:fill="D9D9D9" w:themeFill="background1" w:themeFillShade="D9"/>
            <w:vAlign w:val="center"/>
          </w:tcPr>
          <w:p w14:paraId="4A2EA471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Input</w:t>
            </w:r>
          </w:p>
        </w:tc>
        <w:tc>
          <w:tcPr>
            <w:tcW w:w="2957" w:type="dxa"/>
            <w:shd w:val="clear" w:color="auto" w:fill="D9D9D9" w:themeFill="background1" w:themeFillShade="D9"/>
          </w:tcPr>
          <w:p w14:paraId="7A674DD3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</w:t>
            </w:r>
          </w:p>
        </w:tc>
        <w:tc>
          <w:tcPr>
            <w:tcW w:w="2459" w:type="dxa"/>
            <w:shd w:val="clear" w:color="auto" w:fill="D9D9D9" w:themeFill="background1" w:themeFillShade="D9"/>
            <w:vAlign w:val="center"/>
          </w:tcPr>
          <w:p w14:paraId="6821A27E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Output</w:t>
            </w:r>
          </w:p>
        </w:tc>
        <w:tc>
          <w:tcPr>
            <w:tcW w:w="2934" w:type="dxa"/>
            <w:shd w:val="clear" w:color="auto" w:fill="D9D9D9" w:themeFill="background1" w:themeFillShade="D9"/>
          </w:tcPr>
          <w:p w14:paraId="6D63ABF0" w14:textId="77777777" w:rsidR="00A15D45" w:rsidRPr="00546F2F" w:rsidRDefault="00A15D45" w:rsidP="009E64FF">
            <w:pPr>
              <w:jc w:val="both"/>
              <w:rPr>
                <w:b/>
                <w:noProof/>
              </w:rPr>
            </w:pPr>
            <w:r w:rsidRPr="00546F2F">
              <w:rPr>
                <w:b/>
                <w:noProof/>
              </w:rPr>
              <w:t>Picture After Removal</w:t>
            </w:r>
          </w:p>
        </w:tc>
      </w:tr>
      <w:tr w:rsidR="00A15D45" w:rsidRPr="00546F2F" w14:paraId="0E47140A" w14:textId="77777777" w:rsidTr="009E64FF">
        <w:trPr>
          <w:jc w:val="center"/>
        </w:trPr>
        <w:tc>
          <w:tcPr>
            <w:tcW w:w="2135" w:type="dxa"/>
            <w:vAlign w:val="center"/>
          </w:tcPr>
          <w:p w14:paraId="120AB0CE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4D94318F" w14:textId="45F98FB3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-&gt; 2 5 4</w:t>
            </w:r>
          </w:p>
          <w:p w14:paraId="493E2C17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-&gt; 1 3</w:t>
            </w:r>
          </w:p>
          <w:p w14:paraId="712E52D5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2 5</w:t>
            </w:r>
          </w:p>
          <w:p w14:paraId="192CA579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-&gt; 1</w:t>
            </w:r>
          </w:p>
          <w:p w14:paraId="60D4E29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-&gt; 1 3</w:t>
            </w:r>
          </w:p>
          <w:p w14:paraId="6206315E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 -&gt; 7 8</w:t>
            </w:r>
          </w:p>
          <w:p w14:paraId="22A0D3EB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 -&gt; 6 8</w:t>
            </w:r>
          </w:p>
          <w:p w14:paraId="0EEEA003" w14:textId="77777777" w:rsidR="00A15D45" w:rsidRPr="00546F2F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 -&gt; 6 7</w:t>
            </w:r>
          </w:p>
        </w:tc>
        <w:tc>
          <w:tcPr>
            <w:tcW w:w="2957" w:type="dxa"/>
          </w:tcPr>
          <w:p w14:paraId="737D4B0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033FBCE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2.6pt;height:78pt" o:ole="">
                  <v:imagedata r:id="rId18" o:title=""/>
                </v:shape>
                <o:OLEObject Type="Embed" ProgID="PBrush" ShapeID="_x0000_i1025" DrawAspect="Content" ObjectID="_1718773901" r:id="rId19"/>
              </w:object>
            </w:r>
          </w:p>
        </w:tc>
        <w:tc>
          <w:tcPr>
            <w:tcW w:w="2459" w:type="dxa"/>
            <w:vAlign w:val="center"/>
          </w:tcPr>
          <w:p w14:paraId="28B57297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9" w:name="OLE_LINK11"/>
            <w:bookmarkStart w:id="10" w:name="OLE_LINK12"/>
            <w:bookmarkStart w:id="11" w:name="OLE_LINK13"/>
            <w:r>
              <w:rPr>
                <w:rFonts w:ascii="Consolas" w:hAnsi="Consolas" w:cs="Consolas"/>
                <w:noProof/>
              </w:rPr>
              <w:t>Edges to remove: 2</w:t>
            </w:r>
          </w:p>
          <w:p w14:paraId="53F9D34F" w14:textId="77777777" w:rsidR="00A15D45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bookmarkStart w:id="12" w:name="OLE_LINK2"/>
            <w:bookmarkEnd w:id="9"/>
            <w:bookmarkEnd w:id="10"/>
            <w:bookmarkEnd w:id="11"/>
            <w:r>
              <w:rPr>
                <w:rFonts w:ascii="Consolas" w:hAnsi="Consolas" w:cs="Consolas"/>
                <w:noProof/>
              </w:rPr>
              <w:t>1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2</w:t>
            </w:r>
          </w:p>
          <w:bookmarkEnd w:id="12"/>
          <w:p w14:paraId="322C705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- 7</w:t>
            </w:r>
          </w:p>
        </w:tc>
        <w:tc>
          <w:tcPr>
            <w:tcW w:w="2934" w:type="dxa"/>
          </w:tcPr>
          <w:p w14:paraId="6DDE8FFF" w14:textId="77777777" w:rsidR="00A15D45" w:rsidRDefault="00A15D45" w:rsidP="009E64FF">
            <w:pPr>
              <w:jc w:val="center"/>
              <w:rPr>
                <w:rFonts w:ascii="Consolas" w:hAnsi="Consolas" w:cs="Consolas"/>
                <w:noProof/>
                <w:lang w:val="bg-BG" w:eastAsia="bg-BG"/>
              </w:rPr>
            </w:pPr>
            <w:r>
              <w:object w:dxaOrig="9150" w:dyaOrig="5415" w14:anchorId="3F3ED9F0">
                <v:shape id="_x0000_i1026" type="#_x0000_t75" style="width:138.6pt;height:78pt" o:ole="">
                  <v:imagedata r:id="rId20" o:title=""/>
                </v:shape>
                <o:OLEObject Type="Embed" ProgID="PBrush" ShapeID="_x0000_i1026" DrawAspect="Content" ObjectID="_1718773902" r:id="rId21"/>
              </w:object>
            </w:r>
          </w:p>
        </w:tc>
      </w:tr>
      <w:tr w:rsidR="00A15D45" w:rsidRPr="00546F2F" w14:paraId="43A31FB3" w14:textId="77777777" w:rsidTr="009E64FF">
        <w:trPr>
          <w:jc w:val="center"/>
        </w:trPr>
        <w:tc>
          <w:tcPr>
            <w:tcW w:w="2135" w:type="dxa"/>
            <w:vAlign w:val="center"/>
          </w:tcPr>
          <w:p w14:paraId="36114655" w14:textId="77777777" w:rsidR="00135E22" w:rsidRDefault="00135E22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4</w:t>
            </w:r>
          </w:p>
          <w:p w14:paraId="57D87469" w14:textId="12A098C4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K -&gt; X J</w:t>
            </w:r>
          </w:p>
          <w:p w14:paraId="25F6C38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 -&gt; K N</w:t>
            </w:r>
          </w:p>
          <w:p w14:paraId="06B6D9C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 -&gt; J X L M</w:t>
            </w:r>
          </w:p>
          <w:p w14:paraId="2FCE27D9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es-MX"/>
              </w:rPr>
            </w:pPr>
            <w:r w:rsidRPr="00086FE6">
              <w:rPr>
                <w:rFonts w:ascii="Consolas" w:hAnsi="Consolas" w:cs="Consolas"/>
                <w:noProof/>
                <w:lang w:val="es-MX"/>
              </w:rPr>
              <w:t>X -&gt; K N Y</w:t>
            </w:r>
          </w:p>
          <w:p w14:paraId="12DB8747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es-MX"/>
              </w:rPr>
            </w:pPr>
            <w:r w:rsidRPr="00086FE6">
              <w:rPr>
                <w:rFonts w:ascii="Consolas" w:hAnsi="Consolas" w:cs="Consolas"/>
                <w:noProof/>
                <w:lang w:val="es-MX"/>
              </w:rPr>
              <w:t>M -&gt; N I</w:t>
            </w:r>
          </w:p>
          <w:p w14:paraId="0AE1614C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es-MX"/>
              </w:rPr>
            </w:pPr>
            <w:r w:rsidRPr="00086FE6">
              <w:rPr>
                <w:rFonts w:ascii="Consolas" w:hAnsi="Consolas" w:cs="Consolas"/>
                <w:noProof/>
                <w:lang w:val="es-MX"/>
              </w:rPr>
              <w:t>Y -&gt; X L</w:t>
            </w:r>
          </w:p>
          <w:p w14:paraId="035E646C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es-MX"/>
              </w:rPr>
            </w:pPr>
            <w:r w:rsidRPr="00086FE6">
              <w:rPr>
                <w:rFonts w:ascii="Consolas" w:hAnsi="Consolas" w:cs="Consolas"/>
                <w:noProof/>
                <w:lang w:val="es-MX"/>
              </w:rPr>
              <w:t>L -&gt; N I Y</w:t>
            </w:r>
          </w:p>
          <w:p w14:paraId="573F4578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 -&gt; M L</w:t>
            </w:r>
          </w:p>
          <w:p w14:paraId="3158FC50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 -&gt; Z Z Z</w:t>
            </w:r>
          </w:p>
          <w:p w14:paraId="3DD45C3C" w14:textId="77777777" w:rsidR="00A15D45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Z -&gt; A A A</w:t>
            </w:r>
          </w:p>
          <w:p w14:paraId="16E3351A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de-DE"/>
              </w:rPr>
            </w:pPr>
            <w:r w:rsidRPr="00086FE6">
              <w:rPr>
                <w:rFonts w:ascii="Consolas" w:hAnsi="Consolas" w:cs="Consolas"/>
                <w:noProof/>
                <w:lang w:val="de-DE"/>
              </w:rPr>
              <w:t>F -&gt; E B P</w:t>
            </w:r>
          </w:p>
          <w:p w14:paraId="2578EEFA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de-DE"/>
              </w:rPr>
            </w:pPr>
            <w:r w:rsidRPr="00086FE6">
              <w:rPr>
                <w:rFonts w:ascii="Consolas" w:hAnsi="Consolas" w:cs="Consolas"/>
                <w:noProof/>
                <w:lang w:val="de-DE"/>
              </w:rPr>
              <w:t>E -&gt; F P</w:t>
            </w:r>
          </w:p>
          <w:p w14:paraId="2B74C011" w14:textId="77777777" w:rsidR="00A15D45" w:rsidRPr="00086FE6" w:rsidRDefault="00A15D45" w:rsidP="009E64FF">
            <w:pPr>
              <w:rPr>
                <w:rFonts w:ascii="Consolas" w:hAnsi="Consolas" w:cs="Consolas"/>
                <w:noProof/>
                <w:lang w:val="de-DE"/>
              </w:rPr>
            </w:pPr>
            <w:r w:rsidRPr="00086FE6">
              <w:rPr>
                <w:rFonts w:ascii="Consolas" w:hAnsi="Consolas" w:cs="Consolas"/>
                <w:noProof/>
                <w:lang w:val="de-DE"/>
              </w:rPr>
              <w:t>P -&gt; B F E</w:t>
            </w:r>
          </w:p>
          <w:p w14:paraId="38F91E73" w14:textId="77777777" w:rsidR="00A15D45" w:rsidRPr="00EA0030" w:rsidRDefault="00A15D45" w:rsidP="009E64F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 -&gt; F P</w:t>
            </w:r>
          </w:p>
        </w:tc>
        <w:tc>
          <w:tcPr>
            <w:tcW w:w="2957" w:type="dxa"/>
          </w:tcPr>
          <w:p w14:paraId="4811E630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E888388" wp14:editId="062AF252">
                  <wp:extent cx="1712518" cy="787650"/>
                  <wp:effectExtent l="0" t="0" r="254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2003" cy="82420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59" w:type="dxa"/>
            <w:vAlign w:val="center"/>
          </w:tcPr>
          <w:p w14:paraId="71B8930E" w14:textId="06CF9AEC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dges to remove: 7</w:t>
            </w:r>
          </w:p>
          <w:p w14:paraId="50EE753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6712FBC5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A - Z</w:t>
            </w:r>
          </w:p>
          <w:p w14:paraId="5E519107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B - F</w:t>
            </w:r>
          </w:p>
          <w:p w14:paraId="7A3598EC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E - F</w:t>
            </w:r>
          </w:p>
          <w:p w14:paraId="75389EB3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I - L</w:t>
            </w:r>
          </w:p>
          <w:p w14:paraId="182D3ABB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J - K</w:t>
            </w:r>
          </w:p>
          <w:p w14:paraId="1A32DB99" w14:textId="77777777" w:rsidR="00A15D45" w:rsidRPr="00070A4D" w:rsidRDefault="00A15D45" w:rsidP="009E64FF">
            <w:pPr>
              <w:jc w:val="both"/>
              <w:rPr>
                <w:rFonts w:ascii="Consolas" w:hAnsi="Consolas" w:cs="Consolas"/>
                <w:noProof/>
              </w:rPr>
            </w:pPr>
            <w:r w:rsidRPr="00070A4D">
              <w:rPr>
                <w:rFonts w:ascii="Consolas" w:hAnsi="Consolas" w:cs="Consolas"/>
                <w:noProof/>
              </w:rPr>
              <w:t>L - N</w:t>
            </w:r>
          </w:p>
        </w:tc>
        <w:tc>
          <w:tcPr>
            <w:tcW w:w="2934" w:type="dxa"/>
          </w:tcPr>
          <w:p w14:paraId="2C1F30E2" w14:textId="77777777" w:rsidR="00A15D45" w:rsidRPr="00546F2F" w:rsidRDefault="00A15D45" w:rsidP="009E64FF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89ED548" wp14:editId="40690C6A">
                  <wp:extent cx="1716643" cy="787400"/>
                  <wp:effectExtent l="0" t="0" r="0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3200" cy="81334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03E872" w14:textId="77777777" w:rsidR="00A15D45" w:rsidRDefault="00A15D45" w:rsidP="00A15D45">
      <w:pPr>
        <w:pStyle w:val="Heading3"/>
      </w:pPr>
      <w:r>
        <w:t>Hint</w:t>
      </w:r>
    </w:p>
    <w:p w14:paraId="04F95621" w14:textId="402EDC96" w:rsidR="00A15D45" w:rsidRDefault="00A15D45" w:rsidP="00A15D45">
      <w:pPr>
        <w:pStyle w:val="ListParagraph"/>
        <w:numPr>
          <w:ilvl w:val="0"/>
          <w:numId w:val="18"/>
        </w:numPr>
        <w:spacing w:before="240" w:after="200"/>
        <w:jc w:val="both"/>
      </w:pPr>
      <w:r>
        <w:t>E</w:t>
      </w:r>
      <w:r w:rsidRPr="008B38C5">
        <w:t>numerate edges {</w:t>
      </w:r>
      <w:r w:rsidR="00F37B8F"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in alphabetical order. For each edge {</w:t>
      </w:r>
      <w:r w:rsidRPr="00A25D61">
        <w:rPr>
          <w:rFonts w:ascii="Consolas" w:hAnsi="Consolas" w:cs="Consolas"/>
          <w:b/>
        </w:rPr>
        <w:t>s</w:t>
      </w:r>
      <w:r w:rsidR="00F37B8F">
        <w:rPr>
          <w:rFonts w:ascii="Consolas" w:hAnsi="Consolas" w:cs="Consolas"/>
          <w:b/>
        </w:rPr>
        <w:t>ource</w:t>
      </w:r>
      <w:r w:rsidRPr="008B38C5">
        <w:t xml:space="preserve">, </w:t>
      </w:r>
      <w:r w:rsidR="00F37B8F">
        <w:rPr>
          <w:rFonts w:ascii="Consolas" w:hAnsi="Consolas" w:cs="Consolas"/>
          <w:b/>
        </w:rPr>
        <w:t>destination</w:t>
      </w:r>
      <w:r w:rsidRPr="008B38C5">
        <w:t>} check wh</w:t>
      </w:r>
      <w:r>
        <w:t>ether it closes a cycle. If yes -</w:t>
      </w:r>
      <w:r w:rsidRPr="008B38C5">
        <w:t xml:space="preserve"> remove it. </w:t>
      </w:r>
    </w:p>
    <w:p w14:paraId="6C69D500" w14:textId="3838E116" w:rsidR="00A15D45" w:rsidRDefault="00A15D45" w:rsidP="00A15D45">
      <w:pPr>
        <w:pStyle w:val="ListParagraph"/>
        <w:numPr>
          <w:ilvl w:val="1"/>
          <w:numId w:val="18"/>
        </w:numPr>
        <w:spacing w:before="240" w:after="200"/>
        <w:jc w:val="both"/>
      </w:pPr>
      <w:r w:rsidRPr="008B38C5">
        <w:lastRenderedPageBreak/>
        <w:t xml:space="preserve">To check whether an </w:t>
      </w:r>
      <w:r w:rsidRPr="008B38C5">
        <w:rPr>
          <w:noProof/>
        </w:rPr>
        <w:t>edge {</w:t>
      </w:r>
      <w:r w:rsidRPr="001912F1">
        <w:rPr>
          <w:rFonts w:ascii="Consolas" w:hAnsi="Consolas" w:cs="Consolas"/>
          <w:b/>
          <w:noProof/>
        </w:rPr>
        <w:t>s</w:t>
      </w:r>
      <w:r w:rsidR="00F37B8F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, </w:t>
      </w:r>
      <w:r w:rsidR="00F37B8F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>} closes a cycle, temporarily remove the edge {</w:t>
      </w:r>
      <w:r w:rsidRPr="00996CBA">
        <w:rPr>
          <w:rStyle w:val="CodeChar"/>
        </w:rPr>
        <w:t>s</w:t>
      </w:r>
      <w:r w:rsidR="00996CBA" w:rsidRPr="00996CBA">
        <w:rPr>
          <w:rStyle w:val="CodeChar"/>
        </w:rPr>
        <w:t>ource</w:t>
      </w:r>
      <w:r w:rsidRPr="008B38C5">
        <w:rPr>
          <w:noProof/>
        </w:rPr>
        <w:t xml:space="preserve">, </w:t>
      </w:r>
      <w:r w:rsidR="00996CBA" w:rsidRPr="00996CBA">
        <w:rPr>
          <w:rStyle w:val="CodeChar"/>
        </w:rPr>
        <w:t>destination</w:t>
      </w:r>
      <w:r w:rsidRPr="008B38C5">
        <w:rPr>
          <w:noProof/>
        </w:rPr>
        <w:t xml:space="preserve">} and then try to find a path from </w:t>
      </w:r>
      <w:r w:rsidRPr="001912F1">
        <w:rPr>
          <w:rFonts w:ascii="Consolas" w:hAnsi="Consolas" w:cs="Consolas"/>
          <w:b/>
          <w:noProof/>
        </w:rPr>
        <w:t>s</w:t>
      </w:r>
      <w:r w:rsidR="005D7E56">
        <w:rPr>
          <w:rFonts w:ascii="Consolas" w:hAnsi="Consolas" w:cs="Consolas"/>
          <w:b/>
          <w:noProof/>
        </w:rPr>
        <w:t>ource</w:t>
      </w:r>
      <w:r w:rsidRPr="008B38C5">
        <w:rPr>
          <w:noProof/>
        </w:rPr>
        <w:t xml:space="preserve"> to </w:t>
      </w:r>
      <w:r w:rsidR="005D7E56">
        <w:rPr>
          <w:rFonts w:ascii="Consolas" w:hAnsi="Consolas" w:cs="Consolas"/>
          <w:b/>
          <w:noProof/>
        </w:rPr>
        <w:t>destination</w:t>
      </w:r>
      <w:r w:rsidRPr="008B38C5">
        <w:rPr>
          <w:noProof/>
        </w:rPr>
        <w:t xml:space="preserve"> using DFS</w:t>
      </w:r>
      <w:r w:rsidRPr="008B38C5">
        <w:t xml:space="preserve"> or BFS.</w:t>
      </w:r>
    </w:p>
    <w:p w14:paraId="55B55855" w14:textId="7D59FEB1" w:rsidR="00012A6F" w:rsidRDefault="00012A6F" w:rsidP="00683098">
      <w:pPr>
        <w:pStyle w:val="Heading2"/>
      </w:pPr>
      <w:r>
        <w:t>Road Reconstruction</w:t>
      </w:r>
    </w:p>
    <w:p w14:paraId="206262C7" w14:textId="77777777" w:rsidR="00D3736A" w:rsidRDefault="00012A6F" w:rsidP="00012A6F">
      <w:r>
        <w:t xml:space="preserve">Write a program that finds all the roads without which </w:t>
      </w:r>
      <w:r w:rsidRPr="00F8176B">
        <w:rPr>
          <w:b/>
        </w:rPr>
        <w:t>buildings</w:t>
      </w:r>
      <w:r>
        <w:t xml:space="preserve"> in the city will become </w:t>
      </w:r>
      <w:r w:rsidRPr="00F8176B">
        <w:rPr>
          <w:b/>
        </w:rPr>
        <w:t>unreachable</w:t>
      </w:r>
      <w:r>
        <w:t xml:space="preserve">. </w:t>
      </w:r>
    </w:p>
    <w:p w14:paraId="290A99F5" w14:textId="26A74E72" w:rsidR="00012A6F" w:rsidRDefault="00012A6F" w:rsidP="00012A6F">
      <w:r>
        <w:t xml:space="preserve">You will receive how many </w:t>
      </w:r>
      <w:r w:rsidRPr="00F8176B">
        <w:rPr>
          <w:b/>
        </w:rPr>
        <w:t>buildings</w:t>
      </w:r>
      <w:r>
        <w:t xml:space="preserve"> the town has on the first line, then you will receive the </w:t>
      </w:r>
      <w:r w:rsidR="009047BE">
        <w:t>number</w:t>
      </w:r>
      <w:r>
        <w:t xml:space="preserve"> of </w:t>
      </w:r>
      <w:r w:rsidRPr="00F8176B">
        <w:rPr>
          <w:b/>
        </w:rPr>
        <w:t>streets</w:t>
      </w:r>
      <w:r>
        <w:t xml:space="preserve"> and finally</w:t>
      </w:r>
      <w:r w:rsidR="00021D7D">
        <w:t>,</w:t>
      </w:r>
      <w:r>
        <w:t xml:space="preserve"> for </w:t>
      </w:r>
      <w:r w:rsidRPr="00F8176B">
        <w:rPr>
          <w:b/>
        </w:rPr>
        <w:t>each street</w:t>
      </w:r>
      <w:r w:rsidR="00021D7D">
        <w:rPr>
          <w:b/>
        </w:rPr>
        <w:t>,</w:t>
      </w:r>
      <w:r>
        <w:t xml:space="preserve"> you will receive which </w:t>
      </w:r>
      <w:r w:rsidRPr="00F8176B">
        <w:rPr>
          <w:b/>
        </w:rPr>
        <w:t>buildings it connects</w:t>
      </w:r>
      <w:r>
        <w:t xml:space="preserve">. Find all the streets that are important and </w:t>
      </w:r>
      <w:r w:rsidRPr="00F8176B">
        <w:rPr>
          <w:b/>
        </w:rPr>
        <w:t>cannot be removed</w:t>
      </w:r>
      <w:r>
        <w:t xml:space="preserve"> and print them </w:t>
      </w:r>
      <w:r w:rsidR="00C42407" w:rsidRPr="008B38C5">
        <w:t xml:space="preserve">in </w:t>
      </w:r>
      <w:r w:rsidR="00C42407">
        <w:t>ascending</w:t>
      </w:r>
      <w:r w:rsidR="00C42407" w:rsidRPr="008B38C5">
        <w:t xml:space="preserve"> order (</w:t>
      </w:r>
      <w:r w:rsidR="00612C89">
        <w:t xml:space="preserve">e. g. </w:t>
      </w:r>
      <w:r w:rsidR="00612C89" w:rsidRPr="00221B6F">
        <w:rPr>
          <w:rStyle w:val="CodeChar"/>
        </w:rPr>
        <w:t>3 0</w:t>
      </w:r>
      <w:r w:rsidR="00612C89">
        <w:t xml:space="preserve"> should be printed as </w:t>
      </w:r>
      <w:r w:rsidR="00612C89" w:rsidRPr="00221B6F">
        <w:rPr>
          <w:rStyle w:val="CodeChar"/>
        </w:rPr>
        <w:t>0 3</w:t>
      </w:r>
      <w:r w:rsidR="00C42407" w:rsidRPr="008B38C5">
        <w:t>)</w:t>
      </w:r>
      <w:r>
        <w:t>.</w:t>
      </w:r>
    </w:p>
    <w:p w14:paraId="16C1271F" w14:textId="77777777" w:rsidR="00012A6F" w:rsidRDefault="00012A6F" w:rsidP="00012A6F">
      <w:pPr>
        <w:pStyle w:val="Heading3"/>
      </w:pPr>
      <w:r>
        <w:t>Input</w:t>
      </w:r>
    </w:p>
    <w:p w14:paraId="0B067EF2" w14:textId="5301118D" w:rsidR="00012A6F" w:rsidRDefault="00012A6F" w:rsidP="00012A6F">
      <w:pPr>
        <w:pStyle w:val="ListParagraph"/>
        <w:numPr>
          <w:ilvl w:val="0"/>
          <w:numId w:val="19"/>
        </w:numPr>
      </w:pPr>
      <w:r>
        <w:t>On the first line</w:t>
      </w:r>
      <w:r w:rsidR="00021D7D">
        <w:t>,</w:t>
      </w:r>
      <w:r>
        <w:t xml:space="preserve"> you will receive the </w:t>
      </w:r>
      <w:r w:rsidR="00EF47FE">
        <w:rPr>
          <w:b/>
        </w:rPr>
        <w:t>number</w:t>
      </w:r>
      <w:r>
        <w:t xml:space="preserve"> of </w:t>
      </w:r>
      <w:r w:rsidRPr="008F2421">
        <w:rPr>
          <w:b/>
        </w:rPr>
        <w:t>buildings</w:t>
      </w:r>
      <w:r w:rsidR="00A91BB8" w:rsidRPr="00A91BB8">
        <w:rPr>
          <w:bCs/>
        </w:rPr>
        <w:t>.</w:t>
      </w:r>
    </w:p>
    <w:p w14:paraId="1340C39D" w14:textId="72B98A71" w:rsidR="00012A6F" w:rsidRDefault="00012A6F" w:rsidP="00012A6F">
      <w:pPr>
        <w:pStyle w:val="ListParagraph"/>
        <w:numPr>
          <w:ilvl w:val="0"/>
          <w:numId w:val="19"/>
        </w:numPr>
      </w:pPr>
      <w:r>
        <w:t>On the second line</w:t>
      </w:r>
      <w:r w:rsidR="00021D7D">
        <w:t>,</w:t>
      </w:r>
      <w:r>
        <w:t xml:space="preserve"> you will receive the </w:t>
      </w:r>
      <w:r w:rsidRPr="008F2421">
        <w:rPr>
          <w:b/>
        </w:rPr>
        <w:t>amount</w:t>
      </w:r>
      <w:r>
        <w:t xml:space="preserve"> of the </w:t>
      </w:r>
      <w:r w:rsidRPr="008F2421">
        <w:rPr>
          <w:b/>
        </w:rPr>
        <w:t>streets</w:t>
      </w:r>
      <w:r>
        <w:t xml:space="preserve"> (</w:t>
      </w:r>
      <w:r w:rsidRPr="008F2421">
        <w:rPr>
          <w:rFonts w:ascii="Consolas" w:hAnsi="Consolas"/>
          <w:b/>
        </w:rPr>
        <w:t>n</w:t>
      </w:r>
      <w:r>
        <w:t>)</w:t>
      </w:r>
      <w:r w:rsidR="00A91BB8" w:rsidRPr="00A91BB8">
        <w:rPr>
          <w:b/>
          <w:bCs/>
        </w:rPr>
        <w:t>.</w:t>
      </w:r>
    </w:p>
    <w:p w14:paraId="369D0C44" w14:textId="69CD26D9" w:rsidR="00012A6F" w:rsidRPr="00F22B27" w:rsidRDefault="00012A6F" w:rsidP="00012A6F">
      <w:pPr>
        <w:pStyle w:val="ListParagraph"/>
        <w:numPr>
          <w:ilvl w:val="0"/>
          <w:numId w:val="19"/>
        </w:numPr>
      </w:pPr>
      <w:r>
        <w:t xml:space="preserve">On the next </w:t>
      </w:r>
      <w:r w:rsidRPr="008F2421">
        <w:rPr>
          <w:rFonts w:ascii="Consolas" w:hAnsi="Consolas"/>
          <w:b/>
        </w:rPr>
        <w:t>"n"</w:t>
      </w:r>
      <w:r>
        <w:t xml:space="preserve"> lines you will receive which </w:t>
      </w:r>
      <w:r w:rsidRPr="008F2421">
        <w:rPr>
          <w:b/>
        </w:rPr>
        <w:t>buildings</w:t>
      </w:r>
      <w:r>
        <w:t xml:space="preserve"> each </w:t>
      </w:r>
      <w:r w:rsidRPr="008F2421">
        <w:rPr>
          <w:b/>
        </w:rPr>
        <w:t>street connects</w:t>
      </w:r>
      <w:r w:rsidR="00A91BB8" w:rsidRPr="00A91BB8">
        <w:rPr>
          <w:bCs/>
        </w:rPr>
        <w:t>.</w:t>
      </w:r>
    </w:p>
    <w:p w14:paraId="41EC6951" w14:textId="77777777" w:rsidR="00012A6F" w:rsidRDefault="00012A6F" w:rsidP="00012A6F">
      <w:pPr>
        <w:pStyle w:val="Heading3"/>
      </w:pPr>
      <w:r>
        <w:t>Output</w:t>
      </w:r>
    </w:p>
    <w:p w14:paraId="25910F63" w14:textId="6F650E49" w:rsidR="00012A6F" w:rsidRDefault="00012A6F" w:rsidP="00012A6F">
      <w:pPr>
        <w:pStyle w:val="ListParagraph"/>
        <w:numPr>
          <w:ilvl w:val="0"/>
          <w:numId w:val="20"/>
        </w:numPr>
      </w:pPr>
      <w:r>
        <w:t xml:space="preserve">On the first line print: </w:t>
      </w:r>
      <w:r w:rsidRPr="00F22B27">
        <w:rPr>
          <w:rFonts w:ascii="Consolas" w:hAnsi="Consolas"/>
          <w:b/>
        </w:rPr>
        <w:t>"Important streets:"</w:t>
      </w:r>
      <w:r w:rsidR="007D2B68" w:rsidRPr="007D2B68">
        <w:t>.</w:t>
      </w:r>
    </w:p>
    <w:p w14:paraId="4907FCF7" w14:textId="411F78AB" w:rsidR="00012A6F" w:rsidRPr="002D056E" w:rsidRDefault="00012A6F" w:rsidP="00012A6F">
      <w:pPr>
        <w:pStyle w:val="ListParagraph"/>
        <w:numPr>
          <w:ilvl w:val="0"/>
          <w:numId w:val="20"/>
        </w:numPr>
      </w:pPr>
      <w:r>
        <w:t xml:space="preserve">On the next lines (if any) print the street in the format: </w:t>
      </w:r>
      <w:r w:rsidRPr="00F22B27">
        <w:rPr>
          <w:rFonts w:ascii="Consolas" w:hAnsi="Consolas"/>
          <w:b/>
        </w:rPr>
        <w:t>"{</w:t>
      </w:r>
      <w:proofErr w:type="spellStart"/>
      <w:r w:rsidRPr="00F22B27">
        <w:rPr>
          <w:rFonts w:ascii="Consolas" w:hAnsi="Consolas"/>
          <w:b/>
        </w:rPr>
        <w:t>firstBuilding</w:t>
      </w:r>
      <w:proofErr w:type="spellEnd"/>
      <w:r w:rsidRPr="00F22B27">
        <w:rPr>
          <w:rFonts w:ascii="Consolas" w:hAnsi="Consolas"/>
          <w:b/>
        </w:rPr>
        <w:t>} {</w:t>
      </w:r>
      <w:proofErr w:type="spellStart"/>
      <w:r w:rsidRPr="00F22B27">
        <w:rPr>
          <w:rFonts w:ascii="Consolas" w:hAnsi="Consolas"/>
          <w:b/>
        </w:rPr>
        <w:t>secondBuilding</w:t>
      </w:r>
      <w:proofErr w:type="spellEnd"/>
      <w:r w:rsidRPr="00F22B27">
        <w:rPr>
          <w:rFonts w:ascii="Consolas" w:hAnsi="Consolas"/>
          <w:b/>
        </w:rPr>
        <w:t>}"</w:t>
      </w:r>
      <w:r w:rsidR="007D2B68" w:rsidRPr="007D2B68">
        <w:rPr>
          <w:rFonts w:cstheme="minorHAnsi"/>
        </w:rPr>
        <w:t>.</w:t>
      </w:r>
    </w:p>
    <w:p w14:paraId="52806BD1" w14:textId="03820075" w:rsidR="00012A6F" w:rsidRPr="002D056E" w:rsidRDefault="00012A6F" w:rsidP="00012A6F">
      <w:pPr>
        <w:pStyle w:val="ListParagraph"/>
        <w:numPr>
          <w:ilvl w:val="0"/>
          <w:numId w:val="20"/>
        </w:numPr>
        <w:rPr>
          <w:rFonts w:cstheme="minorHAnsi"/>
        </w:rPr>
      </w:pPr>
      <w:r w:rsidRPr="002D056E">
        <w:rPr>
          <w:rFonts w:cstheme="minorHAnsi"/>
        </w:rPr>
        <w:t xml:space="preserve">The </w:t>
      </w:r>
      <w:r w:rsidRPr="002D056E">
        <w:rPr>
          <w:rFonts w:cstheme="minorHAnsi"/>
          <w:b/>
        </w:rPr>
        <w:t>order</w:t>
      </w:r>
      <w:r w:rsidRPr="002D056E">
        <w:rPr>
          <w:rFonts w:cstheme="minorHAnsi"/>
        </w:rPr>
        <w:t xml:space="preserve"> of the output does </w:t>
      </w:r>
      <w:r w:rsidRPr="002D056E">
        <w:rPr>
          <w:rFonts w:cstheme="minorHAnsi"/>
          <w:b/>
        </w:rPr>
        <w:t>not matter</w:t>
      </w:r>
      <w:r w:rsidRPr="002D056E">
        <w:rPr>
          <w:rFonts w:cstheme="minorHAnsi"/>
        </w:rPr>
        <w:t xml:space="preserve"> </w:t>
      </w:r>
      <w:r w:rsidR="00C87049" w:rsidRPr="002D056E">
        <w:rPr>
          <w:rFonts w:cstheme="minorHAnsi"/>
        </w:rPr>
        <w:t>if</w:t>
      </w:r>
      <w:r w:rsidRPr="002D056E">
        <w:rPr>
          <w:rFonts w:cstheme="minorHAnsi"/>
        </w:rPr>
        <w:t xml:space="preserve"> you print </w:t>
      </w:r>
      <w:r w:rsidR="007D2B68" w:rsidRPr="002D056E">
        <w:rPr>
          <w:rFonts w:cstheme="minorHAnsi"/>
        </w:rPr>
        <w:t>all</w:t>
      </w:r>
      <w:r w:rsidRPr="002D056E">
        <w:rPr>
          <w:rFonts w:cstheme="minorHAnsi"/>
        </w:rPr>
        <w:t xml:space="preserve"> the important streets</w:t>
      </w:r>
      <w:r w:rsidR="007D2B68">
        <w:rPr>
          <w:rFonts w:cstheme="minorHAnsi"/>
        </w:rPr>
        <w:t>.</w:t>
      </w:r>
    </w:p>
    <w:p w14:paraId="23B513D5" w14:textId="77777777" w:rsidR="00012A6F" w:rsidRPr="00440333" w:rsidRDefault="00012A6F" w:rsidP="00012A6F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340"/>
        <w:gridCol w:w="4050"/>
      </w:tblGrid>
      <w:tr w:rsidR="00012A6F" w:rsidRPr="00BD185F" w14:paraId="17BD7A1E" w14:textId="77777777" w:rsidTr="009E64FF">
        <w:trPr>
          <w:trHeight w:val="445"/>
        </w:trPr>
        <w:tc>
          <w:tcPr>
            <w:tcW w:w="2340" w:type="dxa"/>
            <w:shd w:val="clear" w:color="auto" w:fill="D9D9D9" w:themeFill="background1" w:themeFillShade="D9"/>
          </w:tcPr>
          <w:p w14:paraId="74C6A339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370C18A" w14:textId="77777777" w:rsidR="00012A6F" w:rsidRPr="00BD185F" w:rsidRDefault="00012A6F" w:rsidP="009E64FF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012A6F" w:rsidRPr="00BD185F" w14:paraId="17E5098E" w14:textId="77777777" w:rsidTr="009E64FF">
        <w:trPr>
          <w:trHeight w:val="2349"/>
        </w:trPr>
        <w:tc>
          <w:tcPr>
            <w:tcW w:w="2340" w:type="dxa"/>
          </w:tcPr>
          <w:p w14:paraId="5B02801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09F94FEC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  <w:p w14:paraId="3C7BC87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0</w:t>
            </w:r>
          </w:p>
          <w:p w14:paraId="73C6F5E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2</w:t>
            </w:r>
          </w:p>
          <w:p w14:paraId="32D50D0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1</w:t>
            </w:r>
          </w:p>
          <w:p w14:paraId="32621C5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3</w:t>
            </w:r>
          </w:p>
          <w:p w14:paraId="78E6EC8E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4</w:t>
            </w:r>
          </w:p>
          <w:p w14:paraId="4E0DFC72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4050" w:type="dxa"/>
          </w:tcPr>
          <w:p w14:paraId="099A7AC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bookmarkStart w:id="13" w:name="OLE_LINK14"/>
            <w:bookmarkStart w:id="14" w:name="OLE_LINK15"/>
            <w:bookmarkStart w:id="15" w:name="OLE_LINK16"/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bookmarkEnd w:id="13"/>
          <w:bookmarkEnd w:id="14"/>
          <w:bookmarkEnd w:id="15"/>
          <w:p w14:paraId="0622DF9B" w14:textId="77777777" w:rsidR="009E2FC6" w:rsidRDefault="009E2FC6" w:rsidP="009E2FC6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0 3</w:t>
            </w:r>
          </w:p>
          <w:p w14:paraId="0665FF11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3 4</w:t>
            </w:r>
          </w:p>
          <w:p w14:paraId="45458AA7" w14:textId="77777777" w:rsidR="00012A6F" w:rsidRPr="00BD185F" w:rsidRDefault="00012A6F" w:rsidP="009E64FF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BD1343D" wp14:editId="53CDEF7C">
                  <wp:extent cx="2171228" cy="1249045"/>
                  <wp:effectExtent l="0" t="0" r="635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264" cy="1256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2A6F" w:rsidRPr="00BD185F" w14:paraId="05F38F68" w14:textId="77777777" w:rsidTr="009E64FF">
        <w:trPr>
          <w:trHeight w:val="2349"/>
        </w:trPr>
        <w:tc>
          <w:tcPr>
            <w:tcW w:w="2340" w:type="dxa"/>
          </w:tcPr>
          <w:p w14:paraId="48AC3ABE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7</w:t>
            </w:r>
          </w:p>
          <w:p w14:paraId="125660A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8</w:t>
            </w:r>
          </w:p>
          <w:p w14:paraId="16C74B34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0 - 1</w:t>
            </w:r>
          </w:p>
          <w:p w14:paraId="769CBD83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2</w:t>
            </w:r>
          </w:p>
          <w:p w14:paraId="761F508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- 0</w:t>
            </w:r>
          </w:p>
          <w:p w14:paraId="2A627576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3</w:t>
            </w:r>
          </w:p>
          <w:p w14:paraId="1E40FEE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4</w:t>
            </w:r>
          </w:p>
          <w:p w14:paraId="3E80490D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 - 6</w:t>
            </w:r>
          </w:p>
          <w:p w14:paraId="5A7F3CBB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- 5</w:t>
            </w:r>
          </w:p>
          <w:p w14:paraId="5E49B6EF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 - 5</w:t>
            </w:r>
          </w:p>
        </w:tc>
        <w:tc>
          <w:tcPr>
            <w:tcW w:w="4050" w:type="dxa"/>
          </w:tcPr>
          <w:p w14:paraId="4CFBE955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Important streets:</w:t>
            </w:r>
          </w:p>
          <w:p w14:paraId="77333B0A" w14:textId="77777777" w:rsidR="00012A6F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F8176B">
              <w:rPr>
                <w:rFonts w:ascii="Consolas" w:hAnsi="Consolas"/>
                <w:lang w:val="en-GB"/>
              </w:rPr>
              <w:t>1 6</w:t>
            </w:r>
          </w:p>
          <w:p w14:paraId="036CF4AF" w14:textId="77777777" w:rsidR="00012A6F" w:rsidRPr="00F8176B" w:rsidRDefault="00012A6F" w:rsidP="009E64FF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1E695478" wp14:editId="49DA5310">
                  <wp:extent cx="2141220" cy="1594646"/>
                  <wp:effectExtent l="0" t="0" r="0" b="571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0897" cy="161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494405" w14:textId="38ED89FC" w:rsidR="00A15D45" w:rsidRDefault="00A15D45" w:rsidP="00CA2D0A">
      <w:pPr>
        <w:pStyle w:val="Heading2"/>
        <w:numPr>
          <w:ilvl w:val="0"/>
          <w:numId w:val="0"/>
        </w:numPr>
      </w:pPr>
    </w:p>
    <w:sectPr w:rsidR="00A15D4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941820" w14:textId="77777777" w:rsidR="00861CA8" w:rsidRDefault="00861CA8" w:rsidP="008068A2">
      <w:pPr>
        <w:spacing w:after="0" w:line="240" w:lineRule="auto"/>
      </w:pPr>
      <w:r>
        <w:separator/>
      </w:r>
    </w:p>
  </w:endnote>
  <w:endnote w:type="continuationSeparator" w:id="0">
    <w:p w14:paraId="12CCCD74" w14:textId="77777777" w:rsidR="00861CA8" w:rsidRDefault="00861C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93FF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3CEB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E93FF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D3CEB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49CE32" w14:textId="77777777" w:rsidR="00861CA8" w:rsidRDefault="00861CA8" w:rsidP="008068A2">
      <w:pPr>
        <w:spacing w:after="0" w:line="240" w:lineRule="auto"/>
      </w:pPr>
      <w:r>
        <w:separator/>
      </w:r>
    </w:p>
  </w:footnote>
  <w:footnote w:type="continuationSeparator" w:id="0">
    <w:p w14:paraId="6ACA1BC3" w14:textId="77777777" w:rsidR="00861CA8" w:rsidRDefault="00861C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6939CB"/>
    <w:multiLevelType w:val="hybridMultilevel"/>
    <w:tmpl w:val="DFC2D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466D7"/>
    <w:multiLevelType w:val="hybridMultilevel"/>
    <w:tmpl w:val="22FC7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70E31"/>
    <w:multiLevelType w:val="hybridMultilevel"/>
    <w:tmpl w:val="23888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1"/>
  </w:num>
  <w:num w:numId="4">
    <w:abstractNumId w:val="16"/>
  </w:num>
  <w:num w:numId="5">
    <w:abstractNumId w:val="5"/>
  </w:num>
  <w:num w:numId="6">
    <w:abstractNumId w:val="2"/>
  </w:num>
  <w:num w:numId="7">
    <w:abstractNumId w:val="20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3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19"/>
  </w:num>
  <w:num w:numId="23">
    <w:abstractNumId w:val="10"/>
  </w:num>
  <w:num w:numId="24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K1MLA0NzKxsLBQ0lEKTi0uzszPAykwrgUAuTRPiCwAAAA="/>
  </w:docVars>
  <w:rsids>
    <w:rsidRoot w:val="008068A2"/>
    <w:rsid w:val="000006BB"/>
    <w:rsid w:val="00002C1C"/>
    <w:rsid w:val="00007044"/>
    <w:rsid w:val="00011C54"/>
    <w:rsid w:val="00012A6F"/>
    <w:rsid w:val="0001451E"/>
    <w:rsid w:val="00021D7D"/>
    <w:rsid w:val="00023DC6"/>
    <w:rsid w:val="00025F04"/>
    <w:rsid w:val="00034E9A"/>
    <w:rsid w:val="00052F8B"/>
    <w:rsid w:val="00057362"/>
    <w:rsid w:val="00064D15"/>
    <w:rsid w:val="0008559D"/>
    <w:rsid w:val="00086727"/>
    <w:rsid w:val="00086FE6"/>
    <w:rsid w:val="0009209B"/>
    <w:rsid w:val="000A29F4"/>
    <w:rsid w:val="000A5171"/>
    <w:rsid w:val="000A6794"/>
    <w:rsid w:val="000B15EE"/>
    <w:rsid w:val="000B39E6"/>
    <w:rsid w:val="000B56F0"/>
    <w:rsid w:val="000C5361"/>
    <w:rsid w:val="000F0C89"/>
    <w:rsid w:val="00103906"/>
    <w:rsid w:val="001275B9"/>
    <w:rsid w:val="00135E22"/>
    <w:rsid w:val="00142C75"/>
    <w:rsid w:val="001449E8"/>
    <w:rsid w:val="001619DF"/>
    <w:rsid w:val="00164CDC"/>
    <w:rsid w:val="00167CF1"/>
    <w:rsid w:val="00171021"/>
    <w:rsid w:val="001720C6"/>
    <w:rsid w:val="00175E1D"/>
    <w:rsid w:val="001803D4"/>
    <w:rsid w:val="001837BD"/>
    <w:rsid w:val="00183A2C"/>
    <w:rsid w:val="00190BD5"/>
    <w:rsid w:val="001A6728"/>
    <w:rsid w:val="001B6262"/>
    <w:rsid w:val="001B7060"/>
    <w:rsid w:val="001C1FCD"/>
    <w:rsid w:val="001C7164"/>
    <w:rsid w:val="001D2464"/>
    <w:rsid w:val="001D50AE"/>
    <w:rsid w:val="001E1161"/>
    <w:rsid w:val="001E3FEF"/>
    <w:rsid w:val="00202683"/>
    <w:rsid w:val="00215FCE"/>
    <w:rsid w:val="00221B6F"/>
    <w:rsid w:val="002326A7"/>
    <w:rsid w:val="00232E7D"/>
    <w:rsid w:val="00240E4C"/>
    <w:rsid w:val="002561F3"/>
    <w:rsid w:val="00264287"/>
    <w:rsid w:val="0026589D"/>
    <w:rsid w:val="002664E1"/>
    <w:rsid w:val="002674C4"/>
    <w:rsid w:val="002819B5"/>
    <w:rsid w:val="002853F4"/>
    <w:rsid w:val="00285941"/>
    <w:rsid w:val="002A2D2D"/>
    <w:rsid w:val="002B710A"/>
    <w:rsid w:val="002C539D"/>
    <w:rsid w:val="002C71C6"/>
    <w:rsid w:val="002D07CA"/>
    <w:rsid w:val="00301094"/>
    <w:rsid w:val="00305122"/>
    <w:rsid w:val="003230CF"/>
    <w:rsid w:val="0033212E"/>
    <w:rsid w:val="0033490F"/>
    <w:rsid w:val="003413A8"/>
    <w:rsid w:val="00351D14"/>
    <w:rsid w:val="00380A57"/>
    <w:rsid w:val="003817EF"/>
    <w:rsid w:val="00382A45"/>
    <w:rsid w:val="003A1601"/>
    <w:rsid w:val="003A33F9"/>
    <w:rsid w:val="003A5602"/>
    <w:rsid w:val="003B0278"/>
    <w:rsid w:val="003B0B3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241E"/>
    <w:rsid w:val="0041081C"/>
    <w:rsid w:val="00424737"/>
    <w:rsid w:val="004311CA"/>
    <w:rsid w:val="0047331A"/>
    <w:rsid w:val="0047640B"/>
    <w:rsid w:val="0047644B"/>
    <w:rsid w:val="00476D4B"/>
    <w:rsid w:val="004909E2"/>
    <w:rsid w:val="00491748"/>
    <w:rsid w:val="004A7E77"/>
    <w:rsid w:val="004B0253"/>
    <w:rsid w:val="004C0A80"/>
    <w:rsid w:val="004C310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5F"/>
    <w:rsid w:val="00524789"/>
    <w:rsid w:val="00527BE8"/>
    <w:rsid w:val="005439C9"/>
    <w:rsid w:val="00547117"/>
    <w:rsid w:val="00553B24"/>
    <w:rsid w:val="00553CCB"/>
    <w:rsid w:val="00563DC7"/>
    <w:rsid w:val="00564029"/>
    <w:rsid w:val="00564D7B"/>
    <w:rsid w:val="0056527D"/>
    <w:rsid w:val="0056684F"/>
    <w:rsid w:val="0056786B"/>
    <w:rsid w:val="0057131F"/>
    <w:rsid w:val="0057138C"/>
    <w:rsid w:val="005803E5"/>
    <w:rsid w:val="00584EDB"/>
    <w:rsid w:val="0058723E"/>
    <w:rsid w:val="005912B6"/>
    <w:rsid w:val="00593BDE"/>
    <w:rsid w:val="00594821"/>
    <w:rsid w:val="00596357"/>
    <w:rsid w:val="00596AA5"/>
    <w:rsid w:val="005B0164"/>
    <w:rsid w:val="005C131C"/>
    <w:rsid w:val="005C60EE"/>
    <w:rsid w:val="005C6A24"/>
    <w:rsid w:val="005D7E56"/>
    <w:rsid w:val="005E04CE"/>
    <w:rsid w:val="005E6CC9"/>
    <w:rsid w:val="00600083"/>
    <w:rsid w:val="00604363"/>
    <w:rsid w:val="00612C89"/>
    <w:rsid w:val="00624212"/>
    <w:rsid w:val="006242A9"/>
    <w:rsid w:val="00624DCF"/>
    <w:rsid w:val="0063342B"/>
    <w:rsid w:val="00640502"/>
    <w:rsid w:val="00644D27"/>
    <w:rsid w:val="006640AE"/>
    <w:rsid w:val="006678F6"/>
    <w:rsid w:val="00670041"/>
    <w:rsid w:val="006718D4"/>
    <w:rsid w:val="00671FE2"/>
    <w:rsid w:val="00681DFF"/>
    <w:rsid w:val="00683098"/>
    <w:rsid w:val="00686485"/>
    <w:rsid w:val="00686C0C"/>
    <w:rsid w:val="00687BD8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63912"/>
    <w:rsid w:val="00774E44"/>
    <w:rsid w:val="00785258"/>
    <w:rsid w:val="0078681B"/>
    <w:rsid w:val="00791F02"/>
    <w:rsid w:val="00792E6F"/>
    <w:rsid w:val="0079324A"/>
    <w:rsid w:val="00794EEE"/>
    <w:rsid w:val="007A635E"/>
    <w:rsid w:val="007B0FA9"/>
    <w:rsid w:val="007B3686"/>
    <w:rsid w:val="007B6F32"/>
    <w:rsid w:val="007C2C37"/>
    <w:rsid w:val="007C3E81"/>
    <w:rsid w:val="007C42AC"/>
    <w:rsid w:val="007C64D1"/>
    <w:rsid w:val="007D22FE"/>
    <w:rsid w:val="007D2B68"/>
    <w:rsid w:val="007D55CB"/>
    <w:rsid w:val="007D742F"/>
    <w:rsid w:val="007E0960"/>
    <w:rsid w:val="007E4E4F"/>
    <w:rsid w:val="007E5FFE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03E1"/>
    <w:rsid w:val="008220A3"/>
    <w:rsid w:val="00835ED9"/>
    <w:rsid w:val="00836CA4"/>
    <w:rsid w:val="0085184F"/>
    <w:rsid w:val="00861625"/>
    <w:rsid w:val="008617B5"/>
    <w:rsid w:val="00861CA8"/>
    <w:rsid w:val="00866B3F"/>
    <w:rsid w:val="00870828"/>
    <w:rsid w:val="0088080B"/>
    <w:rsid w:val="008B07D7"/>
    <w:rsid w:val="008B557F"/>
    <w:rsid w:val="008B770D"/>
    <w:rsid w:val="008C2344"/>
    <w:rsid w:val="008C2B83"/>
    <w:rsid w:val="008C5930"/>
    <w:rsid w:val="008D6097"/>
    <w:rsid w:val="008E208E"/>
    <w:rsid w:val="008E24B0"/>
    <w:rsid w:val="008E6CF3"/>
    <w:rsid w:val="008F202C"/>
    <w:rsid w:val="008F5B43"/>
    <w:rsid w:val="008F5FDB"/>
    <w:rsid w:val="00902E68"/>
    <w:rsid w:val="009047BE"/>
    <w:rsid w:val="00912BC6"/>
    <w:rsid w:val="0092145D"/>
    <w:rsid w:val="009254B7"/>
    <w:rsid w:val="00925CE0"/>
    <w:rsid w:val="00930CEE"/>
    <w:rsid w:val="00931D51"/>
    <w:rsid w:val="00941FFF"/>
    <w:rsid w:val="00955691"/>
    <w:rsid w:val="00961157"/>
    <w:rsid w:val="00965C5B"/>
    <w:rsid w:val="0096684B"/>
    <w:rsid w:val="00972C7F"/>
    <w:rsid w:val="00976E46"/>
    <w:rsid w:val="00996CBA"/>
    <w:rsid w:val="009B0552"/>
    <w:rsid w:val="009B4FB4"/>
    <w:rsid w:val="009B56F4"/>
    <w:rsid w:val="009C0C39"/>
    <w:rsid w:val="009D1805"/>
    <w:rsid w:val="009D7ECF"/>
    <w:rsid w:val="009E1A09"/>
    <w:rsid w:val="009E2FC6"/>
    <w:rsid w:val="00A00CC1"/>
    <w:rsid w:val="00A02545"/>
    <w:rsid w:val="00A025E6"/>
    <w:rsid w:val="00A05555"/>
    <w:rsid w:val="00A06D89"/>
    <w:rsid w:val="00A12E16"/>
    <w:rsid w:val="00A15D45"/>
    <w:rsid w:val="00A1611A"/>
    <w:rsid w:val="00A20638"/>
    <w:rsid w:val="00A35790"/>
    <w:rsid w:val="00A35FD7"/>
    <w:rsid w:val="00A45A89"/>
    <w:rsid w:val="00A47F12"/>
    <w:rsid w:val="00A531B3"/>
    <w:rsid w:val="00A56FA2"/>
    <w:rsid w:val="00A66DE2"/>
    <w:rsid w:val="00A70227"/>
    <w:rsid w:val="00A847D3"/>
    <w:rsid w:val="00A91BB8"/>
    <w:rsid w:val="00A93EB3"/>
    <w:rsid w:val="00A9557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B9"/>
    <w:rsid w:val="00B148DD"/>
    <w:rsid w:val="00B22FC3"/>
    <w:rsid w:val="00B2472A"/>
    <w:rsid w:val="00B30A8C"/>
    <w:rsid w:val="00B567F6"/>
    <w:rsid w:val="00B56DF3"/>
    <w:rsid w:val="00B57A5C"/>
    <w:rsid w:val="00B6185B"/>
    <w:rsid w:val="00B638EB"/>
    <w:rsid w:val="00B63DED"/>
    <w:rsid w:val="00B72A07"/>
    <w:rsid w:val="00B753E7"/>
    <w:rsid w:val="00B86AF3"/>
    <w:rsid w:val="00B9309B"/>
    <w:rsid w:val="00BA1F40"/>
    <w:rsid w:val="00BA4820"/>
    <w:rsid w:val="00BB05FA"/>
    <w:rsid w:val="00BB5B10"/>
    <w:rsid w:val="00BC56D6"/>
    <w:rsid w:val="00BC7ABD"/>
    <w:rsid w:val="00BD40C8"/>
    <w:rsid w:val="00BE2238"/>
    <w:rsid w:val="00BE399E"/>
    <w:rsid w:val="00BF1775"/>
    <w:rsid w:val="00BF201D"/>
    <w:rsid w:val="00C03B66"/>
    <w:rsid w:val="00C0490B"/>
    <w:rsid w:val="00C07904"/>
    <w:rsid w:val="00C121AF"/>
    <w:rsid w:val="00C14C80"/>
    <w:rsid w:val="00C27853"/>
    <w:rsid w:val="00C355A5"/>
    <w:rsid w:val="00C42407"/>
    <w:rsid w:val="00C43B64"/>
    <w:rsid w:val="00C4709B"/>
    <w:rsid w:val="00C53F37"/>
    <w:rsid w:val="00C5499A"/>
    <w:rsid w:val="00C62A0F"/>
    <w:rsid w:val="00C7272B"/>
    <w:rsid w:val="00C82862"/>
    <w:rsid w:val="00C84E4D"/>
    <w:rsid w:val="00C87049"/>
    <w:rsid w:val="00CA2D0A"/>
    <w:rsid w:val="00CA2FD0"/>
    <w:rsid w:val="00CB626D"/>
    <w:rsid w:val="00CD26D4"/>
    <w:rsid w:val="00CD5181"/>
    <w:rsid w:val="00CD7485"/>
    <w:rsid w:val="00CE2360"/>
    <w:rsid w:val="00CE236C"/>
    <w:rsid w:val="00CF0047"/>
    <w:rsid w:val="00D16970"/>
    <w:rsid w:val="00D22895"/>
    <w:rsid w:val="00D3404A"/>
    <w:rsid w:val="00D3736A"/>
    <w:rsid w:val="00D4354E"/>
    <w:rsid w:val="00D43F69"/>
    <w:rsid w:val="00D45D64"/>
    <w:rsid w:val="00D50F79"/>
    <w:rsid w:val="00D70ED6"/>
    <w:rsid w:val="00D73957"/>
    <w:rsid w:val="00D80E5D"/>
    <w:rsid w:val="00D8395C"/>
    <w:rsid w:val="00D84D8F"/>
    <w:rsid w:val="00D910AA"/>
    <w:rsid w:val="00D921D2"/>
    <w:rsid w:val="00D9588E"/>
    <w:rsid w:val="00DA028F"/>
    <w:rsid w:val="00DC28E6"/>
    <w:rsid w:val="00DC79E8"/>
    <w:rsid w:val="00DD461B"/>
    <w:rsid w:val="00DD55F0"/>
    <w:rsid w:val="00DD7BB2"/>
    <w:rsid w:val="00DE1B8E"/>
    <w:rsid w:val="00DF00FA"/>
    <w:rsid w:val="00DF57D8"/>
    <w:rsid w:val="00DF6F6D"/>
    <w:rsid w:val="00E0065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26F1"/>
    <w:rsid w:val="00ED558F"/>
    <w:rsid w:val="00ED73C4"/>
    <w:rsid w:val="00EE1E57"/>
    <w:rsid w:val="00EE3A62"/>
    <w:rsid w:val="00EE7E68"/>
    <w:rsid w:val="00EF47FE"/>
    <w:rsid w:val="00F20B48"/>
    <w:rsid w:val="00F258BA"/>
    <w:rsid w:val="00F27E9C"/>
    <w:rsid w:val="00F3229F"/>
    <w:rsid w:val="00F37B8F"/>
    <w:rsid w:val="00F41F41"/>
    <w:rsid w:val="00F43C1D"/>
    <w:rsid w:val="00F46918"/>
    <w:rsid w:val="00F46DDE"/>
    <w:rsid w:val="00F5096F"/>
    <w:rsid w:val="00F655ED"/>
    <w:rsid w:val="00F7033C"/>
    <w:rsid w:val="00F82309"/>
    <w:rsid w:val="00F94B83"/>
    <w:rsid w:val="00F96D0D"/>
    <w:rsid w:val="00F976AD"/>
    <w:rsid w:val="00FA6461"/>
    <w:rsid w:val="00FD6A1E"/>
    <w:rsid w:val="00FE038F"/>
    <w:rsid w:val="00FF1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3B6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2.bin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3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BBD69F-0B1C-4C76-8C6F-74521A6C4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79</Words>
  <Characters>490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8T05:25:00Z</dcterms:created>
  <dcterms:modified xsi:type="dcterms:W3CDTF">2022-07-08T05:25:00Z</dcterms:modified>
  <cp:category>computer programming;programming;software development;software engineering</cp:category>
</cp:coreProperties>
</file>